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A53BB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4" alt="" style="width:468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A59B3C0" w:rsidR="007B4A91" w:rsidRDefault="00C656A1">
      <w:pPr>
        <w:rPr>
          <w:sz w:val="28"/>
          <w:szCs w:val="28"/>
        </w:rPr>
      </w:pPr>
      <w:r>
        <w:rPr>
          <w:sz w:val="28"/>
          <w:szCs w:val="28"/>
        </w:rPr>
        <w:t>Space Invaders</w:t>
      </w:r>
    </w:p>
    <w:p w14:paraId="34A9E19B" w14:textId="77777777" w:rsidR="007B4A91" w:rsidRDefault="00FA53BB">
      <w:pPr>
        <w:rPr>
          <w:sz w:val="28"/>
          <w:szCs w:val="28"/>
        </w:rPr>
      </w:pPr>
      <w:r>
        <w:rPr>
          <w:noProof/>
        </w:rPr>
        <w:pict w14:anchorId="0DAFBD09">
          <v:rect id="_x0000_i1033" alt="" style="width:468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F34E255" w:rsidR="007B4A91" w:rsidRDefault="00C656A1">
      <w:pPr>
        <w:ind w:left="720"/>
        <w:rPr>
          <w:sz w:val="28"/>
          <w:szCs w:val="28"/>
        </w:rPr>
      </w:pPr>
      <w:r>
        <w:rPr>
          <w:sz w:val="28"/>
          <w:szCs w:val="28"/>
        </w:rPr>
        <w:t>Shoot the aliens to get out safely.</w:t>
      </w:r>
    </w:p>
    <w:p w14:paraId="3D632C61" w14:textId="77777777" w:rsidR="007B4A91" w:rsidRDefault="00FA53BB">
      <w:pPr>
        <w:rPr>
          <w:sz w:val="28"/>
          <w:szCs w:val="28"/>
        </w:rPr>
      </w:pPr>
      <w:r>
        <w:rPr>
          <w:noProof/>
        </w:rPr>
        <w:pict w14:anchorId="29F3B047">
          <v:rect id="_x0000_i1032" alt="" style="width:468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5ADFE60" w:rsidR="007B4A91" w:rsidRDefault="00C656A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Jake and his brother, Mike are on </w:t>
      </w:r>
      <w:proofErr w:type="gramStart"/>
      <w:r>
        <w:rPr>
          <w:sz w:val="28"/>
          <w:szCs w:val="28"/>
        </w:rPr>
        <w:t>a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expidition</w:t>
      </w:r>
      <w:proofErr w:type="spellEnd"/>
      <w:r>
        <w:rPr>
          <w:sz w:val="28"/>
          <w:szCs w:val="28"/>
        </w:rPr>
        <w:t xml:space="preserve"> to mars with their spaceship, unfortunately Jake and Mike were caught in </w:t>
      </w:r>
      <w:proofErr w:type="spellStart"/>
      <w:r>
        <w:rPr>
          <w:sz w:val="28"/>
          <w:szCs w:val="28"/>
        </w:rPr>
        <w:t>a</w:t>
      </w:r>
      <w:proofErr w:type="spellEnd"/>
      <w:r>
        <w:rPr>
          <w:sz w:val="28"/>
          <w:szCs w:val="28"/>
        </w:rPr>
        <w:t xml:space="preserve"> asteroid belt and were being invaded by aliens, help them by shooting the aliens and getting out safely.</w:t>
      </w:r>
    </w:p>
    <w:p w14:paraId="6102F988" w14:textId="77777777" w:rsidR="007B4A91" w:rsidRDefault="00FA53BB">
      <w:pPr>
        <w:rPr>
          <w:sz w:val="28"/>
          <w:szCs w:val="28"/>
        </w:rPr>
      </w:pPr>
      <w:r>
        <w:rPr>
          <w:noProof/>
        </w:rPr>
        <w:pict w14:anchorId="04BE5B81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A53BB">
      <w:pPr>
        <w:rPr>
          <w:sz w:val="28"/>
          <w:szCs w:val="28"/>
        </w:rPr>
      </w:pPr>
      <w:r>
        <w:rPr>
          <w:noProof/>
        </w:rPr>
        <w:pict w14:anchorId="15C910D3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A53BB">
      <w:pPr>
        <w:rPr>
          <w:sz w:val="28"/>
          <w:szCs w:val="28"/>
        </w:rPr>
      </w:pPr>
      <w:r>
        <w:rPr>
          <w:noProof/>
        </w:rPr>
        <w:pict w14:anchorId="5D972187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84607D1" w:rsidR="007B4A91" w:rsidRDefault="00556965">
      <w:pPr>
        <w:ind w:left="720"/>
      </w:pPr>
      <w:r>
        <w:rPr>
          <w:sz w:val="28"/>
          <w:szCs w:val="28"/>
        </w:rPr>
        <w:br/>
      </w:r>
      <w:r>
        <w:br w:type="page"/>
      </w:r>
      <w:r w:rsidR="00595613">
        <w:lastRenderedPageBreak/>
        <w:t xml:space="preserve">Power ups, gradually aliens move faster, aliens shoot out </w:t>
      </w:r>
      <w:proofErr w:type="spellStart"/>
      <w:r w:rsidR="00595613">
        <w:t>lazers</w:t>
      </w:r>
      <w:proofErr w:type="spellEnd"/>
      <w:r w:rsidR="00595613">
        <w:t xml:space="preserve">, </w:t>
      </w:r>
      <w:proofErr w:type="spellStart"/>
      <w:r w:rsidR="00595613">
        <w:t>occasionaly</w:t>
      </w:r>
      <w:proofErr w:type="spellEnd"/>
      <w:r w:rsidR="00595613">
        <w:t xml:space="preserve">, </w:t>
      </w:r>
      <w:proofErr w:type="spellStart"/>
      <w:r w:rsidR="00595613">
        <w:t>astroids</w:t>
      </w:r>
      <w:proofErr w:type="spellEnd"/>
      <w:r w:rsidR="00595613">
        <w:t xml:space="preserve"> come down, scoring, </w:t>
      </w:r>
    </w:p>
    <w:p w14:paraId="263D78C7" w14:textId="1F4F4230" w:rsidR="00595613" w:rsidRDefault="00595613">
      <w:pPr>
        <w:ind w:left="720"/>
        <w:rPr>
          <w:sz w:val="28"/>
          <w:szCs w:val="28"/>
        </w:rPr>
      </w:pPr>
    </w:p>
    <w:p w14:paraId="3EAAE163" w14:textId="3C95646A" w:rsidR="00595613" w:rsidRDefault="00595613">
      <w:pPr>
        <w:ind w:left="720"/>
        <w:rPr>
          <w:sz w:val="28"/>
          <w:szCs w:val="28"/>
        </w:rPr>
      </w:pPr>
    </w:p>
    <w:p w14:paraId="4A39FAFE" w14:textId="77777777" w:rsidR="00595613" w:rsidRDefault="00595613">
      <w:pPr>
        <w:ind w:left="720"/>
        <w:rPr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E861750" w:rsidR="007B4A91" w:rsidRDefault="00C656A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4D25790" w:rsidR="007B4A91" w:rsidRDefault="00C656A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aliens and mov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2410E4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4CE5F5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419240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6D42907" w:rsidR="007B4A91" w:rsidRDefault="00C656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D4E6462" w:rsidR="007B4A91" w:rsidRDefault="00C656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vade the spaceship by getting clos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2035B72" w:rsidR="007B4A91" w:rsidRDefault="00C656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1087530" w:rsidR="007B4A91" w:rsidRDefault="00C656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ngerous and big rocks that can hit the spaceship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4FE7B532" w:rsidR="007B4A91" w:rsidRDefault="00595613">
      <w:pPr>
        <w:numPr>
          <w:ilvl w:val="0"/>
          <w:numId w:val="4"/>
        </w:num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071F3050" wp14:editId="3268B24C">
                <wp:simplePos x="0" y="0"/>
                <wp:positionH relativeFrom="column">
                  <wp:posOffset>2716748</wp:posOffset>
                </wp:positionH>
                <wp:positionV relativeFrom="paragraph">
                  <wp:posOffset>397262</wp:posOffset>
                </wp:positionV>
                <wp:extent cx="360" cy="360"/>
                <wp:effectExtent l="50800" t="50800" r="38100" b="3810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E0C30C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1" o:spid="_x0000_s1026" type="#_x0000_t75" style="position:absolute;margin-left:213.2pt;margin-top:30.6pt;width:1.45pt;height:1.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">
                <v:imagedata r:id="rId8" o:title=""/>
              </v:shape>
            </w:pict>
          </mc:Fallback>
        </mc:AlternateContent>
      </w:r>
      <w:r w:rsidR="00556965">
        <w:rPr>
          <w:sz w:val="24"/>
          <w:szCs w:val="24"/>
        </w:rPr>
        <w:t xml:space="preserve">Add images of the game scenes to show each of the playing and non-playing characters at least once. </w:t>
      </w:r>
      <w:r w:rsidR="00556965">
        <w:rPr>
          <w:sz w:val="28"/>
          <w:szCs w:val="28"/>
        </w:rPr>
        <w:t xml:space="preserve"> </w:t>
      </w:r>
    </w:p>
    <w:p w14:paraId="7A3F11E7" w14:textId="1DB0C9DE" w:rsidR="00556965" w:rsidRDefault="00595613">
      <w:r>
        <w:rPr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223D1E3F" wp14:editId="43AAAEEB">
                <wp:simplePos x="0" y="0"/>
                <wp:positionH relativeFrom="column">
                  <wp:posOffset>3609908</wp:posOffset>
                </wp:positionH>
                <wp:positionV relativeFrom="paragraph">
                  <wp:posOffset>135792</wp:posOffset>
                </wp:positionV>
                <wp:extent cx="2160" cy="360"/>
                <wp:effectExtent l="38100" t="38100" r="48895" b="38100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21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F27AC1" id="Ink 36" o:spid="_x0000_s1026" type="#_x0000_t75" style="position:absolute;margin-left:283.55pt;margin-top:10pt;width:1.55pt;height:1.4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">
                <v:imagedata r:id="rId1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00480E68" wp14:editId="3C2CF450">
                <wp:simplePos x="0" y="0"/>
                <wp:positionH relativeFrom="column">
                  <wp:posOffset>3505148</wp:posOffset>
                </wp:positionH>
                <wp:positionV relativeFrom="paragraph">
                  <wp:posOffset>121752</wp:posOffset>
                </wp:positionV>
                <wp:extent cx="7200" cy="16560"/>
                <wp:effectExtent l="38100" t="38100" r="43815" b="46990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7200" cy="1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439479" id="Ink 35" o:spid="_x0000_s1026" type="#_x0000_t75" style="position:absolute;margin-left:275.3pt;margin-top:8.9pt;width:1.95pt;height:2.7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">
                <v:imagedata r:id="rId1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10D2F890" wp14:editId="5B80198C">
                <wp:simplePos x="0" y="0"/>
                <wp:positionH relativeFrom="column">
                  <wp:posOffset>3642668</wp:posOffset>
                </wp:positionH>
                <wp:positionV relativeFrom="paragraph">
                  <wp:posOffset>-30528</wp:posOffset>
                </wp:positionV>
                <wp:extent cx="360" cy="87120"/>
                <wp:effectExtent l="38100" t="38100" r="38100" b="40005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8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89CA62" id="Ink 34" o:spid="_x0000_s1026" type="#_x0000_t75" style="position:absolute;margin-left:286.1pt;margin-top:-3.1pt;width:1.45pt;height:8.2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">
                <v:imagedata r:id="rId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7AAABEF2" wp14:editId="7CFAAA07">
                <wp:simplePos x="0" y="0"/>
                <wp:positionH relativeFrom="column">
                  <wp:posOffset>3422708</wp:posOffset>
                </wp:positionH>
                <wp:positionV relativeFrom="paragraph">
                  <wp:posOffset>-65448</wp:posOffset>
                </wp:positionV>
                <wp:extent cx="360" cy="147240"/>
                <wp:effectExtent l="38100" t="38100" r="38100" b="43815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147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8FCDEF" id="Ink 33" o:spid="_x0000_s1026" type="#_x0000_t75" style="position:absolute;margin-left:268.8pt;margin-top:-5.85pt;width:1.45pt;height:13.0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">
                <v:imagedata r:id="rId1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3DAADF19" wp14:editId="77BE38FA">
                <wp:simplePos x="0" y="0"/>
                <wp:positionH relativeFrom="column">
                  <wp:posOffset>3422708</wp:posOffset>
                </wp:positionH>
                <wp:positionV relativeFrom="paragraph">
                  <wp:posOffset>44352</wp:posOffset>
                </wp:positionV>
                <wp:extent cx="268920" cy="193680"/>
                <wp:effectExtent l="38100" t="38100" r="36195" b="47625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268920" cy="19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1DC193" id="Ink 32" o:spid="_x0000_s1026" type="#_x0000_t75" style="position:absolute;margin-left:268.8pt;margin-top:2.8pt;width:22.55pt;height:16.6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">
                <v:imagedata r:id="rId1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6D0E7544" wp14:editId="31DADA3C">
                <wp:simplePos x="0" y="0"/>
                <wp:positionH relativeFrom="column">
                  <wp:posOffset>2116268</wp:posOffset>
                </wp:positionH>
                <wp:positionV relativeFrom="paragraph">
                  <wp:posOffset>-23328</wp:posOffset>
                </wp:positionV>
                <wp:extent cx="11520" cy="139320"/>
                <wp:effectExtent l="38100" t="38100" r="39370" b="38735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11520" cy="13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AEA005" id="Ink 28" o:spid="_x0000_s1026" type="#_x0000_t75" style="position:absolute;margin-left:165.95pt;margin-top:-2.55pt;width:2.3pt;height:12.3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">
                <v:imagedata r:id="rId2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21AFA018" wp14:editId="15899383">
                <wp:simplePos x="0" y="0"/>
                <wp:positionH relativeFrom="column">
                  <wp:posOffset>1864268</wp:posOffset>
                </wp:positionH>
                <wp:positionV relativeFrom="paragraph">
                  <wp:posOffset>33552</wp:posOffset>
                </wp:positionV>
                <wp:extent cx="24480" cy="93600"/>
                <wp:effectExtent l="38100" t="38100" r="39370" b="46355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24480" cy="9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05459C" id="Ink 27" o:spid="_x0000_s1026" type="#_x0000_t75" style="position:absolute;margin-left:146.1pt;margin-top:1.95pt;width:3.35pt;height:8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">
                <v:imagedata r:id="rId2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66661B46" wp14:editId="026FAC80">
                <wp:simplePos x="0" y="0"/>
                <wp:positionH relativeFrom="column">
                  <wp:posOffset>2867228</wp:posOffset>
                </wp:positionH>
                <wp:positionV relativeFrom="paragraph">
                  <wp:posOffset>100872</wp:posOffset>
                </wp:positionV>
                <wp:extent cx="360" cy="360"/>
                <wp:effectExtent l="50800" t="50800" r="38100" b="3810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1DE142" id="Ink 25" o:spid="_x0000_s1026" type="#_x0000_t75" style="position:absolute;margin-left:225.05pt;margin-top:7.25pt;width:1.45pt;height:1.4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">
                <v:imagedata r:id="rId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7A90FE97" wp14:editId="169C0691">
                <wp:simplePos x="0" y="0"/>
                <wp:positionH relativeFrom="column">
                  <wp:posOffset>2790188</wp:posOffset>
                </wp:positionH>
                <wp:positionV relativeFrom="paragraph">
                  <wp:posOffset>109152</wp:posOffset>
                </wp:positionV>
                <wp:extent cx="360" cy="2160"/>
                <wp:effectExtent l="38100" t="38100" r="38100" b="4889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360" cy="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BDF4BB" id="Ink 24" o:spid="_x0000_s1026" type="#_x0000_t75" style="position:absolute;margin-left:219pt;margin-top:7.9pt;width:1.45pt;height:1.5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">
                <v:imagedata r:id="rId2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7B2AEEE6" wp14:editId="47D1D235">
                <wp:simplePos x="0" y="0"/>
                <wp:positionH relativeFrom="column">
                  <wp:posOffset>2736548</wp:posOffset>
                </wp:positionH>
                <wp:positionV relativeFrom="paragraph">
                  <wp:posOffset>-48888</wp:posOffset>
                </wp:positionV>
                <wp:extent cx="198000" cy="224280"/>
                <wp:effectExtent l="38100" t="38100" r="43815" b="4254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198000" cy="22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AA3321" id="Ink 23" o:spid="_x0000_s1026" type="#_x0000_t75" style="position:absolute;margin-left:214.8pt;margin-top:-4.55pt;width:17.05pt;height:19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">
                <v:imagedata r:id="rId2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71267447" wp14:editId="7275E658">
                <wp:simplePos x="0" y="0"/>
                <wp:positionH relativeFrom="column">
                  <wp:posOffset>2711348</wp:posOffset>
                </wp:positionH>
                <wp:positionV relativeFrom="paragraph">
                  <wp:posOffset>-37368</wp:posOffset>
                </wp:positionV>
                <wp:extent cx="20880" cy="71640"/>
                <wp:effectExtent l="38100" t="38100" r="43180" b="4318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20880" cy="71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653139" id="Ink 22" o:spid="_x0000_s1026" type="#_x0000_t75" style="position:absolute;margin-left:212.8pt;margin-top:-3.65pt;width:3.1pt;height:7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">
                <v:imagedata r:id="rId2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157C9B7E" wp14:editId="17C527FD">
                <wp:simplePos x="0" y="0"/>
                <wp:positionH relativeFrom="column">
                  <wp:posOffset>2717828</wp:posOffset>
                </wp:positionH>
                <wp:positionV relativeFrom="paragraph">
                  <wp:posOffset>6552</wp:posOffset>
                </wp:positionV>
                <wp:extent cx="360" cy="360"/>
                <wp:effectExtent l="38100" t="38100" r="38100" b="3810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E062BA" id="Ink 20" o:spid="_x0000_s1026" type="#_x0000_t75" style="position:absolute;margin-left:213.3pt;margin-top:-.2pt;width:1.45pt;height:1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">
                <v:imagedata r:id="rId8" o:title=""/>
              </v:shape>
            </w:pict>
          </mc:Fallback>
        </mc:AlternateContent>
      </w:r>
    </w:p>
    <w:p w14:paraId="1C560CE8" w14:textId="172C6702" w:rsidR="007B4A91" w:rsidRDefault="00595613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1D7886C7" wp14:editId="0A7B57F2">
                <wp:simplePos x="0" y="0"/>
                <wp:positionH relativeFrom="column">
                  <wp:posOffset>2017628</wp:posOffset>
                </wp:positionH>
                <wp:positionV relativeFrom="paragraph">
                  <wp:posOffset>19767</wp:posOffset>
                </wp:positionV>
                <wp:extent cx="4320" cy="5760"/>
                <wp:effectExtent l="38100" t="38100" r="46990" b="45085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4320" cy="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D7E23F" id="Ink 30" o:spid="_x0000_s1026" type="#_x0000_t75" style="position:absolute;margin-left:158.15pt;margin-top:.85pt;width:1.8pt;height:1.8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">
                <v:imagedata r:id="rId32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311596B3" wp14:editId="50916B3A">
                <wp:simplePos x="0" y="0"/>
                <wp:positionH relativeFrom="column">
                  <wp:posOffset>1958948</wp:posOffset>
                </wp:positionH>
                <wp:positionV relativeFrom="paragraph">
                  <wp:posOffset>15807</wp:posOffset>
                </wp:positionV>
                <wp:extent cx="6120" cy="6120"/>
                <wp:effectExtent l="38100" t="38100" r="45085" b="45085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6120" cy="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B97E67" id="Ink 29" o:spid="_x0000_s1026" type="#_x0000_t75" style="position:absolute;margin-left:153.55pt;margin-top:.55pt;width:1.9pt;height:1.9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">
                <v:imagedata r:id="rId34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1253D2F3" wp14:editId="6AB61C3F">
                <wp:simplePos x="0" y="0"/>
                <wp:positionH relativeFrom="column">
                  <wp:posOffset>1888388</wp:posOffset>
                </wp:positionH>
                <wp:positionV relativeFrom="paragraph">
                  <wp:posOffset>-69513</wp:posOffset>
                </wp:positionV>
                <wp:extent cx="230760" cy="160560"/>
                <wp:effectExtent l="38100" t="38100" r="10795" b="43180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230760" cy="160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A090A3" id="Ink 26" o:spid="_x0000_s1026" type="#_x0000_t75" style="position:absolute;margin-left:148pt;margin-top:-6.15pt;width:19.55pt;height:14.1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">
                <v:imagedata r:id="rId36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1EB8BC9A" wp14:editId="500385B9">
                <wp:simplePos x="0" y="0"/>
                <wp:positionH relativeFrom="column">
                  <wp:posOffset>2816108</wp:posOffset>
                </wp:positionH>
                <wp:positionV relativeFrom="paragraph">
                  <wp:posOffset>83487</wp:posOffset>
                </wp:positionV>
                <wp:extent cx="9360" cy="39960"/>
                <wp:effectExtent l="38100" t="38100" r="41910" b="4953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9360" cy="3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B6C412" id="Ink 19" o:spid="_x0000_s1026" type="#_x0000_t75" style="position:absolute;margin-left:221.05pt;margin-top:5.85pt;width:2.2pt;height:4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">
                <v:imagedata r:id="rId38" o:title=""/>
              </v:shape>
            </w:pict>
          </mc:Fallback>
        </mc:AlternateContent>
      </w:r>
    </w:p>
    <w:p w14:paraId="2C39E5BE" w14:textId="55F89649" w:rsidR="007B4A91" w:rsidRDefault="00595613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3CAA4AAF" wp14:editId="51707A3F">
                <wp:simplePos x="0" y="0"/>
                <wp:positionH relativeFrom="column">
                  <wp:posOffset>1889828</wp:posOffset>
                </wp:positionH>
                <wp:positionV relativeFrom="paragraph">
                  <wp:posOffset>59763</wp:posOffset>
                </wp:positionV>
                <wp:extent cx="23400" cy="128160"/>
                <wp:effectExtent l="38100" t="38100" r="27940" b="50165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23400" cy="128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997847" id="Ink 54" o:spid="_x0000_s1026" type="#_x0000_t75" style="position:absolute;margin-left:148.1pt;margin-top:4pt;width:3.3pt;height:11.5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">
                <v:imagedata r:id="rId40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596B3EC0" wp14:editId="6E7916C5">
                <wp:simplePos x="0" y="0"/>
                <wp:positionH relativeFrom="column">
                  <wp:posOffset>1647908</wp:posOffset>
                </wp:positionH>
                <wp:positionV relativeFrom="paragraph">
                  <wp:posOffset>60843</wp:posOffset>
                </wp:positionV>
                <wp:extent cx="23400" cy="171000"/>
                <wp:effectExtent l="38100" t="38100" r="40640" b="45085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23400" cy="17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A83135" id="Ink 53" o:spid="_x0000_s1026" type="#_x0000_t75" style="position:absolute;margin-left:129.05pt;margin-top:4.1pt;width:3.3pt;height:14.8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">
                <v:imagedata r:id="rId42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3264CAEF" wp14:editId="3B246F5D">
                <wp:simplePos x="0" y="0"/>
                <wp:positionH relativeFrom="column">
                  <wp:posOffset>3577148</wp:posOffset>
                </wp:positionH>
                <wp:positionV relativeFrom="paragraph">
                  <wp:posOffset>208803</wp:posOffset>
                </wp:positionV>
                <wp:extent cx="360" cy="360"/>
                <wp:effectExtent l="38100" t="50800" r="38100" b="38100"/>
                <wp:wrapNone/>
                <wp:docPr id="37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2B2180" id="Ink 37" o:spid="_x0000_s1026" type="#_x0000_t75" style="position:absolute;margin-left:280.95pt;margin-top:15.75pt;width:1.45pt;height:1.4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">
                <v:imagedata r:id="rId8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426E9860" wp14:editId="6BCCD29E">
                <wp:simplePos x="0" y="0"/>
                <wp:positionH relativeFrom="column">
                  <wp:posOffset>2025548</wp:posOffset>
                </wp:positionH>
                <wp:positionV relativeFrom="paragraph">
                  <wp:posOffset>-60383</wp:posOffset>
                </wp:positionV>
                <wp:extent cx="68760" cy="159480"/>
                <wp:effectExtent l="38100" t="38100" r="45720" b="43815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68760" cy="159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54136F" id="Ink 31" o:spid="_x0000_s1026" type="#_x0000_t75" style="position:absolute;margin-left:158.8pt;margin-top:-5.45pt;width:6.8pt;height:13.9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">
                <v:imagedata r:id="rId45" o:title=""/>
              </v:shape>
            </w:pict>
          </mc:Fallback>
        </mc:AlternateContent>
      </w:r>
    </w:p>
    <w:p w14:paraId="442F6C1C" w14:textId="1E2ED0EB" w:rsidR="007B4A91" w:rsidRDefault="00595613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05118C75" wp14:editId="014C9C93">
                <wp:simplePos x="0" y="0"/>
                <wp:positionH relativeFrom="column">
                  <wp:posOffset>1918628</wp:posOffset>
                </wp:positionH>
                <wp:positionV relativeFrom="paragraph">
                  <wp:posOffset>20018</wp:posOffset>
                </wp:positionV>
                <wp:extent cx="12240" cy="12240"/>
                <wp:effectExtent l="38100" t="38100" r="38735" b="38735"/>
                <wp:wrapNone/>
                <wp:docPr id="56" name="Ink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12240" cy="1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1E71B2" id="Ink 56" o:spid="_x0000_s1026" type="#_x0000_t75" style="position:absolute;margin-left:150.35pt;margin-top:.9pt;width:2.35pt;height:2.3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">
                <v:imagedata r:id="rId47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61227191" wp14:editId="79BD00FB">
                <wp:simplePos x="0" y="0"/>
                <wp:positionH relativeFrom="column">
                  <wp:posOffset>1761308</wp:posOffset>
                </wp:positionH>
                <wp:positionV relativeFrom="paragraph">
                  <wp:posOffset>71498</wp:posOffset>
                </wp:positionV>
                <wp:extent cx="30960" cy="28080"/>
                <wp:effectExtent l="38100" t="38100" r="33020" b="48260"/>
                <wp:wrapNone/>
                <wp:docPr id="55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30960" cy="28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5830F9" id="Ink 55" o:spid="_x0000_s1026" type="#_x0000_t75" style="position:absolute;margin-left:138pt;margin-top:4.95pt;width:3.9pt;height:3.6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">
                <v:imagedata r:id="rId49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B578E28" wp14:editId="5D020A71">
                <wp:simplePos x="0" y="0"/>
                <wp:positionH relativeFrom="column">
                  <wp:posOffset>1702268</wp:posOffset>
                </wp:positionH>
                <wp:positionV relativeFrom="paragraph">
                  <wp:posOffset>-18142</wp:posOffset>
                </wp:positionV>
                <wp:extent cx="276480" cy="162720"/>
                <wp:effectExtent l="38100" t="38100" r="28575" b="40640"/>
                <wp:wrapNone/>
                <wp:docPr id="52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276480" cy="16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11DA43" id="Ink 52" o:spid="_x0000_s1026" type="#_x0000_t75" style="position:absolute;margin-left:133.35pt;margin-top:-2.15pt;width:23.15pt;height:14.2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">
                <v:imagedata r:id="rId51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1813C9C6" wp14:editId="5C993AA0">
                <wp:simplePos x="0" y="0"/>
                <wp:positionH relativeFrom="column">
                  <wp:posOffset>3289868</wp:posOffset>
                </wp:positionH>
                <wp:positionV relativeFrom="paragraph">
                  <wp:posOffset>138458</wp:posOffset>
                </wp:positionV>
                <wp:extent cx="360" cy="97560"/>
                <wp:effectExtent l="38100" t="38100" r="38100" b="42545"/>
                <wp:wrapNone/>
                <wp:docPr id="51" name="Ink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360" cy="9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A09D01" id="Ink 51" o:spid="_x0000_s1026" type="#_x0000_t75" style="position:absolute;margin-left:258.35pt;margin-top:10.2pt;width:1.45pt;height:9.1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">
                <v:imagedata r:id="rId53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65443161" wp14:editId="3A6CED44">
                <wp:simplePos x="0" y="0"/>
                <wp:positionH relativeFrom="column">
                  <wp:posOffset>3214268</wp:posOffset>
                </wp:positionH>
                <wp:positionV relativeFrom="paragraph">
                  <wp:posOffset>145298</wp:posOffset>
                </wp:positionV>
                <wp:extent cx="2520" cy="126000"/>
                <wp:effectExtent l="38100" t="38100" r="48895" b="39370"/>
                <wp:wrapNone/>
                <wp:docPr id="50" name="Ink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2520" cy="12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1ACACF" id="Ink 50" o:spid="_x0000_s1026" type="#_x0000_t75" style="position:absolute;margin-left:252.4pt;margin-top:10.75pt;width:1.65pt;height:11.3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">
                <v:imagedata r:id="rId55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43D20615" wp14:editId="496257FA">
                <wp:simplePos x="0" y="0"/>
                <wp:positionH relativeFrom="column">
                  <wp:posOffset>3151628</wp:posOffset>
                </wp:positionH>
                <wp:positionV relativeFrom="paragraph">
                  <wp:posOffset>41978</wp:posOffset>
                </wp:positionV>
                <wp:extent cx="220680" cy="267840"/>
                <wp:effectExtent l="38100" t="38100" r="20955" b="50165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220680" cy="26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7FBAA5" id="Ink 38" o:spid="_x0000_s1026" type="#_x0000_t75" style="position:absolute;margin-left:247.45pt;margin-top:2.6pt;width:18.8pt;height:22.5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">
                <v:imagedata r:id="rId57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23231C9E" wp14:editId="7DE5944E">
                <wp:simplePos x="0" y="0"/>
                <wp:positionH relativeFrom="column">
                  <wp:posOffset>2812868</wp:posOffset>
                </wp:positionH>
                <wp:positionV relativeFrom="paragraph">
                  <wp:posOffset>21192</wp:posOffset>
                </wp:positionV>
                <wp:extent cx="10440" cy="115560"/>
                <wp:effectExtent l="38100" t="38100" r="40640" b="50165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10440" cy="11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19DABF" id="Ink 18" o:spid="_x0000_s1026" type="#_x0000_t75" style="position:absolute;margin-left:220.8pt;margin-top:.95pt;width:2.2pt;height:10.5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">
                <v:imagedata r:id="rId59" o:title=""/>
              </v:shape>
            </w:pict>
          </mc:Fallback>
        </mc:AlternateContent>
      </w:r>
    </w:p>
    <w:p w14:paraId="6A534FF3" w14:textId="1921BBBD" w:rsidR="007B4A91" w:rsidRDefault="00595613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3E2C00AD" wp14:editId="0C7A141A">
                <wp:simplePos x="0" y="0"/>
                <wp:positionH relativeFrom="column">
                  <wp:posOffset>2756708</wp:posOffset>
                </wp:positionH>
                <wp:positionV relativeFrom="paragraph">
                  <wp:posOffset>100788</wp:posOffset>
                </wp:positionV>
                <wp:extent cx="70920" cy="94680"/>
                <wp:effectExtent l="38100" t="38100" r="5715" b="45085"/>
                <wp:wrapNone/>
                <wp:docPr id="57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70920" cy="9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C14ADE" id="Ink 57" o:spid="_x0000_s1026" type="#_x0000_t75" style="position:absolute;margin-left:216.35pt;margin-top:7.25pt;width:7pt;height:8.8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">
                <v:imagedata r:id="rId61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2E6D03A6" wp14:editId="2A6E4A4D">
                <wp:simplePos x="0" y="0"/>
                <wp:positionH relativeFrom="column">
                  <wp:posOffset>3236588</wp:posOffset>
                </wp:positionH>
                <wp:positionV relativeFrom="paragraph">
                  <wp:posOffset>130308</wp:posOffset>
                </wp:positionV>
                <wp:extent cx="302760" cy="47160"/>
                <wp:effectExtent l="12700" t="38100" r="40640" b="41910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302760" cy="4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8228FD" id="Ink 40" o:spid="_x0000_s1026" type="#_x0000_t75" style="position:absolute;margin-left:254.15pt;margin-top:9.55pt;width:25.3pt;height:5.1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">
                <v:imagedata r:id="rId63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4A64520" wp14:editId="201DFFD6">
                <wp:simplePos x="0" y="0"/>
                <wp:positionH relativeFrom="column">
                  <wp:posOffset>2652308</wp:posOffset>
                </wp:positionH>
                <wp:positionV relativeFrom="paragraph">
                  <wp:posOffset>-36998</wp:posOffset>
                </wp:positionV>
                <wp:extent cx="276480" cy="261000"/>
                <wp:effectExtent l="38100" t="38100" r="41275" b="43815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/>
                      </w14:nvContentPartPr>
                      <w14:xfrm>
                        <a:off x="0" y="0"/>
                        <a:ext cx="276480" cy="26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7E71BD" id="Ink 15" o:spid="_x0000_s1026" type="#_x0000_t75" style="position:absolute;margin-left:208.15pt;margin-top:-3.6pt;width:23.15pt;height:21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">
                <v:imagedata r:id="rId65" o:title=""/>
              </v:shape>
            </w:pict>
          </mc:Fallback>
        </mc:AlternateContent>
      </w:r>
    </w:p>
    <w:p w14:paraId="192F1F0E" w14:textId="68A6763B" w:rsidR="007B4A91" w:rsidRDefault="00595613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551294E4" wp14:editId="18FF8986">
                <wp:simplePos x="0" y="0"/>
                <wp:positionH relativeFrom="column">
                  <wp:posOffset>4836788</wp:posOffset>
                </wp:positionH>
                <wp:positionV relativeFrom="paragraph">
                  <wp:posOffset>14158</wp:posOffset>
                </wp:positionV>
                <wp:extent cx="61560" cy="138960"/>
                <wp:effectExtent l="38100" t="38100" r="27940" b="39370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/>
                      </w14:nvContentPartPr>
                      <w14:xfrm>
                        <a:off x="0" y="0"/>
                        <a:ext cx="61560" cy="13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5C55F4" id="Ink 49" o:spid="_x0000_s1026" type="#_x0000_t75" style="position:absolute;margin-left:380.15pt;margin-top:.4pt;width:6.3pt;height:12.4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">
                <v:imagedata r:id="rId67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6211C452" wp14:editId="7BB2665E">
                <wp:simplePos x="0" y="0"/>
                <wp:positionH relativeFrom="column">
                  <wp:posOffset>4653548</wp:posOffset>
                </wp:positionH>
                <wp:positionV relativeFrom="paragraph">
                  <wp:posOffset>47278</wp:posOffset>
                </wp:positionV>
                <wp:extent cx="86400" cy="54360"/>
                <wp:effectExtent l="38100" t="38100" r="40640" b="47625"/>
                <wp:wrapNone/>
                <wp:docPr id="4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86400" cy="54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386CFD" id="Ink 48" o:spid="_x0000_s1026" type="#_x0000_t75" style="position:absolute;margin-left:365.7pt;margin-top:3pt;width:8.2pt;height:5.7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">
                <v:imagedata r:id="rId69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5B5BE738" wp14:editId="6566EA08">
                <wp:simplePos x="0" y="0"/>
                <wp:positionH relativeFrom="column">
                  <wp:posOffset>4438628</wp:posOffset>
                </wp:positionH>
                <wp:positionV relativeFrom="paragraph">
                  <wp:posOffset>52318</wp:posOffset>
                </wp:positionV>
                <wp:extent cx="69120" cy="66240"/>
                <wp:effectExtent l="38100" t="38100" r="45720" b="48260"/>
                <wp:wrapNone/>
                <wp:docPr id="47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69120" cy="66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F4FF26" id="Ink 47" o:spid="_x0000_s1026" type="#_x0000_t75" style="position:absolute;margin-left:348.8pt;margin-top:3.4pt;width:6.9pt;height:6.6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">
                <v:imagedata r:id="rId71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45A90BB7" wp14:editId="60D3F0ED">
                <wp:simplePos x="0" y="0"/>
                <wp:positionH relativeFrom="column">
                  <wp:posOffset>4248548</wp:posOffset>
                </wp:positionH>
                <wp:positionV relativeFrom="paragraph">
                  <wp:posOffset>28198</wp:posOffset>
                </wp:positionV>
                <wp:extent cx="102240" cy="75240"/>
                <wp:effectExtent l="38100" t="38100" r="37465" b="39370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102240" cy="75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A5E2A8" id="Ink 46" o:spid="_x0000_s1026" type="#_x0000_t75" style="position:absolute;margin-left:333.85pt;margin-top:1.5pt;width:9.45pt;height:7.3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">
                <v:imagedata r:id="rId73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536B3AB4" wp14:editId="10F8C9AF">
                <wp:simplePos x="0" y="0"/>
                <wp:positionH relativeFrom="column">
                  <wp:posOffset>4006988</wp:posOffset>
                </wp:positionH>
                <wp:positionV relativeFrom="paragraph">
                  <wp:posOffset>45118</wp:posOffset>
                </wp:positionV>
                <wp:extent cx="183240" cy="83520"/>
                <wp:effectExtent l="38100" t="38100" r="33020" b="43815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183240" cy="8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32F006" id="Ink 45" o:spid="_x0000_s1026" type="#_x0000_t75" style="position:absolute;margin-left:314.8pt;margin-top:2.85pt;width:15.85pt;height:8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">
                <v:imagedata r:id="rId75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6D2010E9" wp14:editId="27589E88">
                <wp:simplePos x="0" y="0"/>
                <wp:positionH relativeFrom="column">
                  <wp:posOffset>3816188</wp:posOffset>
                </wp:positionH>
                <wp:positionV relativeFrom="paragraph">
                  <wp:posOffset>3718</wp:posOffset>
                </wp:positionV>
                <wp:extent cx="106920" cy="141120"/>
                <wp:effectExtent l="38100" t="38100" r="7620" b="49530"/>
                <wp:wrapNone/>
                <wp:docPr id="44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106920" cy="14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69CBBA" id="Ink 44" o:spid="_x0000_s1026" type="#_x0000_t75" style="position:absolute;margin-left:299.8pt;margin-top:-.4pt;width:9.8pt;height:12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">
                <v:imagedata r:id="rId77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05B238DF" wp14:editId="732E3687">
                <wp:simplePos x="0" y="0"/>
                <wp:positionH relativeFrom="column">
                  <wp:posOffset>3599108</wp:posOffset>
                </wp:positionH>
                <wp:positionV relativeFrom="paragraph">
                  <wp:posOffset>22438</wp:posOffset>
                </wp:positionV>
                <wp:extent cx="150840" cy="189000"/>
                <wp:effectExtent l="38100" t="38100" r="14605" b="40005"/>
                <wp:wrapNone/>
                <wp:docPr id="43" name="Ink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150840" cy="18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4DFB63" id="Ink 43" o:spid="_x0000_s1026" type="#_x0000_t75" style="position:absolute;margin-left:282.7pt;margin-top:1.05pt;width:13.3pt;height:16.3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">
                <v:imagedata r:id="rId79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29762FB1" wp14:editId="3A73531A">
                <wp:simplePos x="0" y="0"/>
                <wp:positionH relativeFrom="column">
                  <wp:posOffset>3319028</wp:posOffset>
                </wp:positionH>
                <wp:positionV relativeFrom="paragraph">
                  <wp:posOffset>-71162</wp:posOffset>
                </wp:positionV>
                <wp:extent cx="34200" cy="154080"/>
                <wp:effectExtent l="38100" t="38100" r="29845" b="49530"/>
                <wp:wrapNone/>
                <wp:docPr id="39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34200" cy="15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86DEF4" id="Ink 39" o:spid="_x0000_s1026" type="#_x0000_t75" style="position:absolute;margin-left:260.65pt;margin-top:-6.3pt;width:4.15pt;height:13.5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">
                <v:imagedata r:id="rId81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59800675" wp14:editId="196E0BCB">
                <wp:simplePos x="0" y="0"/>
                <wp:positionH relativeFrom="column">
                  <wp:posOffset>2533148</wp:posOffset>
                </wp:positionH>
                <wp:positionV relativeFrom="paragraph">
                  <wp:posOffset>129452</wp:posOffset>
                </wp:positionV>
                <wp:extent cx="489240" cy="139320"/>
                <wp:effectExtent l="38100" t="38100" r="0" b="3873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489240" cy="13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3A7390" id="Ink 17" o:spid="_x0000_s1026" type="#_x0000_t75" style="position:absolute;margin-left:198.75pt;margin-top:9.5pt;width:39.9pt;height:12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">
                <v:imagedata r:id="rId83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74000DC4" wp14:editId="03AF6C6E">
                <wp:simplePos x="0" y="0"/>
                <wp:positionH relativeFrom="column">
                  <wp:posOffset>2664188</wp:posOffset>
                </wp:positionH>
                <wp:positionV relativeFrom="paragraph">
                  <wp:posOffset>-18868</wp:posOffset>
                </wp:positionV>
                <wp:extent cx="301320" cy="139680"/>
                <wp:effectExtent l="38100" t="38100" r="16510" b="3873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301320" cy="13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D4879F" id="Ink 16" o:spid="_x0000_s1026" type="#_x0000_t75" style="position:absolute;margin-left:209.1pt;margin-top:-2.2pt;width:25.15pt;height:12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">
                <v:imagedata r:id="rId85" o:title=""/>
              </v:shape>
            </w:pict>
          </mc:Fallback>
        </mc:AlternateContent>
      </w: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FA53BB">
      <w:pPr>
        <w:rPr>
          <w:sz w:val="28"/>
          <w:szCs w:val="28"/>
        </w:rPr>
      </w:pPr>
      <w:r>
        <w:rPr>
          <w:noProof/>
        </w:rPr>
        <w:lastRenderedPageBreak/>
        <w:pict w14:anchorId="4F92B24E">
          <v:rect id="_x0000_i1028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headerReference w:type="even" r:id="rId86"/>
      <w:headerReference w:type="default" r:id="rId87"/>
      <w:footerReference w:type="even" r:id="rId88"/>
      <w:footerReference w:type="default" r:id="rId89"/>
      <w:headerReference w:type="first" r:id="rId90"/>
      <w:footerReference w:type="first" r:id="rId9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180738" w14:textId="77777777" w:rsidR="00FA53BB" w:rsidRDefault="00FA53BB" w:rsidP="00595613">
      <w:pPr>
        <w:spacing w:line="240" w:lineRule="auto"/>
      </w:pPr>
      <w:r>
        <w:separator/>
      </w:r>
    </w:p>
  </w:endnote>
  <w:endnote w:type="continuationSeparator" w:id="0">
    <w:p w14:paraId="05EF337C" w14:textId="77777777" w:rsidR="00FA53BB" w:rsidRDefault="00FA53BB" w:rsidP="005956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943049" w14:textId="77777777" w:rsidR="00595613" w:rsidRDefault="005956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32BA7" w14:textId="77777777" w:rsidR="00595613" w:rsidRDefault="0059561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1ECAD6" w14:textId="77777777" w:rsidR="00595613" w:rsidRDefault="005956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A1739D" w14:textId="77777777" w:rsidR="00FA53BB" w:rsidRDefault="00FA53BB" w:rsidP="00595613">
      <w:pPr>
        <w:spacing w:line="240" w:lineRule="auto"/>
      </w:pPr>
      <w:r>
        <w:separator/>
      </w:r>
    </w:p>
  </w:footnote>
  <w:footnote w:type="continuationSeparator" w:id="0">
    <w:p w14:paraId="0D1F5E4A" w14:textId="77777777" w:rsidR="00FA53BB" w:rsidRDefault="00FA53BB" w:rsidP="005956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3A9DCA" w14:textId="77777777" w:rsidR="00595613" w:rsidRDefault="005956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EF4AEB" w14:textId="6763A3D0" w:rsidR="00595613" w:rsidRPr="00595613" w:rsidRDefault="00595613">
    <w:pPr>
      <w:pStyle w:val="Header"/>
      <w:rPr>
        <w:lang w:val="en-US"/>
      </w:rPr>
    </w:pPr>
    <w:r>
      <w:rPr>
        <w:lang w:val="en-US"/>
      </w:rPr>
      <w:t xml:space="preserve">People will be engaged because as the game goes on, the game gets harder and harder to play and the person also will try to beat their </w:t>
    </w:r>
    <w:proofErr w:type="spellStart"/>
    <w:r>
      <w:rPr>
        <w:lang w:val="en-US"/>
      </w:rPr>
      <w:t>highscore</w:t>
    </w:r>
    <w:proofErr w:type="spellEnd"/>
    <w:r>
      <w:rPr>
        <w:lang w:val="en-US"/>
      </w:rPr>
      <w:t xml:space="preserve"> at the same time.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1C5FF" w14:textId="77777777" w:rsidR="00595613" w:rsidRDefault="005956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95613"/>
    <w:rsid w:val="007B4A91"/>
    <w:rsid w:val="00C656A1"/>
    <w:rsid w:val="00FA5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9561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613"/>
  </w:style>
  <w:style w:type="paragraph" w:styleId="Footer">
    <w:name w:val="footer"/>
    <w:basedOn w:val="Normal"/>
    <w:link w:val="FooterChar"/>
    <w:uiPriority w:val="99"/>
    <w:unhideWhenUsed/>
    <w:rsid w:val="0059561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6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ink/ink11.xml"/><Relationship Id="rId21" Type="http://schemas.openxmlformats.org/officeDocument/2006/relationships/customXml" Target="ink/ink8.xml"/><Relationship Id="rId42" Type="http://schemas.openxmlformats.org/officeDocument/2006/relationships/image" Target="media/image17.png"/><Relationship Id="rId47" Type="http://schemas.openxmlformats.org/officeDocument/2006/relationships/image" Target="media/image19.png"/><Relationship Id="rId63" Type="http://schemas.openxmlformats.org/officeDocument/2006/relationships/image" Target="media/image27.png"/><Relationship Id="rId68" Type="http://schemas.openxmlformats.org/officeDocument/2006/relationships/customXml" Target="ink/ink33.xml"/><Relationship Id="rId84" Type="http://schemas.openxmlformats.org/officeDocument/2006/relationships/customXml" Target="ink/ink41.xml"/><Relationship Id="rId89" Type="http://schemas.openxmlformats.org/officeDocument/2006/relationships/footer" Target="footer2.xml"/><Relationship Id="rId16" Type="http://schemas.openxmlformats.org/officeDocument/2006/relationships/image" Target="media/image5.png"/><Relationship Id="rId11" Type="http://schemas.openxmlformats.org/officeDocument/2006/relationships/customXml" Target="ink/ink3.xml"/><Relationship Id="rId32" Type="http://schemas.openxmlformats.org/officeDocument/2006/relationships/image" Target="media/image12.png"/><Relationship Id="rId37" Type="http://schemas.openxmlformats.org/officeDocument/2006/relationships/customXml" Target="ink/ink17.xml"/><Relationship Id="rId53" Type="http://schemas.openxmlformats.org/officeDocument/2006/relationships/image" Target="media/image22.png"/><Relationship Id="rId58" Type="http://schemas.openxmlformats.org/officeDocument/2006/relationships/customXml" Target="ink/ink28.xml"/><Relationship Id="rId74" Type="http://schemas.openxmlformats.org/officeDocument/2006/relationships/customXml" Target="ink/ink36.xml"/><Relationship Id="rId79" Type="http://schemas.openxmlformats.org/officeDocument/2006/relationships/image" Target="media/image35.png"/><Relationship Id="rId5" Type="http://schemas.openxmlformats.org/officeDocument/2006/relationships/footnotes" Target="footnotes.xml"/><Relationship Id="rId90" Type="http://schemas.openxmlformats.org/officeDocument/2006/relationships/header" Target="header3.xml"/><Relationship Id="rId22" Type="http://schemas.openxmlformats.org/officeDocument/2006/relationships/image" Target="media/image8.png"/><Relationship Id="rId27" Type="http://schemas.openxmlformats.org/officeDocument/2006/relationships/image" Target="media/image10.png"/><Relationship Id="rId43" Type="http://schemas.openxmlformats.org/officeDocument/2006/relationships/customXml" Target="ink/ink20.xml"/><Relationship Id="rId48" Type="http://schemas.openxmlformats.org/officeDocument/2006/relationships/customXml" Target="ink/ink23.xml"/><Relationship Id="rId64" Type="http://schemas.openxmlformats.org/officeDocument/2006/relationships/customXml" Target="ink/ink31.xml"/><Relationship Id="rId69" Type="http://schemas.openxmlformats.org/officeDocument/2006/relationships/image" Target="media/image30.png"/><Relationship Id="rId8" Type="http://schemas.openxmlformats.org/officeDocument/2006/relationships/image" Target="media/image1.png"/><Relationship Id="rId51" Type="http://schemas.openxmlformats.org/officeDocument/2006/relationships/image" Target="media/image21.png"/><Relationship Id="rId72" Type="http://schemas.openxmlformats.org/officeDocument/2006/relationships/customXml" Target="ink/ink35.xml"/><Relationship Id="rId80" Type="http://schemas.openxmlformats.org/officeDocument/2006/relationships/customXml" Target="ink/ink39.xml"/><Relationship Id="rId85" Type="http://schemas.openxmlformats.org/officeDocument/2006/relationships/image" Target="media/image38.png"/><Relationship Id="rId93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customXml" Target="ink/ink6.xml"/><Relationship Id="rId25" Type="http://schemas.openxmlformats.org/officeDocument/2006/relationships/image" Target="media/image9.png"/><Relationship Id="rId33" Type="http://schemas.openxmlformats.org/officeDocument/2006/relationships/customXml" Target="ink/ink15.xml"/><Relationship Id="rId38" Type="http://schemas.openxmlformats.org/officeDocument/2006/relationships/image" Target="media/image15.png"/><Relationship Id="rId46" Type="http://schemas.openxmlformats.org/officeDocument/2006/relationships/customXml" Target="ink/ink22.xml"/><Relationship Id="rId59" Type="http://schemas.openxmlformats.org/officeDocument/2006/relationships/image" Target="media/image25.png"/><Relationship Id="rId67" Type="http://schemas.openxmlformats.org/officeDocument/2006/relationships/image" Target="media/image29.png"/><Relationship Id="rId20" Type="http://schemas.openxmlformats.org/officeDocument/2006/relationships/image" Target="media/image7.png"/><Relationship Id="rId41" Type="http://schemas.openxmlformats.org/officeDocument/2006/relationships/customXml" Target="ink/ink19.xml"/><Relationship Id="rId54" Type="http://schemas.openxmlformats.org/officeDocument/2006/relationships/customXml" Target="ink/ink26.xml"/><Relationship Id="rId62" Type="http://schemas.openxmlformats.org/officeDocument/2006/relationships/customXml" Target="ink/ink30.xml"/><Relationship Id="rId70" Type="http://schemas.openxmlformats.org/officeDocument/2006/relationships/customXml" Target="ink/ink34.xml"/><Relationship Id="rId75" Type="http://schemas.openxmlformats.org/officeDocument/2006/relationships/image" Target="media/image33.png"/><Relationship Id="rId83" Type="http://schemas.openxmlformats.org/officeDocument/2006/relationships/image" Target="media/image37.png"/><Relationship Id="rId88" Type="http://schemas.openxmlformats.org/officeDocument/2006/relationships/footer" Target="footer1.xml"/><Relationship Id="rId91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customXml" Target="ink/ink5.xml"/><Relationship Id="rId23" Type="http://schemas.openxmlformats.org/officeDocument/2006/relationships/customXml" Target="ink/ink9.xml"/><Relationship Id="rId28" Type="http://schemas.openxmlformats.org/officeDocument/2006/relationships/customXml" Target="ink/ink12.xml"/><Relationship Id="rId36" Type="http://schemas.openxmlformats.org/officeDocument/2006/relationships/image" Target="media/image14.png"/><Relationship Id="rId49" Type="http://schemas.openxmlformats.org/officeDocument/2006/relationships/image" Target="media/image20.png"/><Relationship Id="rId57" Type="http://schemas.openxmlformats.org/officeDocument/2006/relationships/image" Target="media/image24.png"/><Relationship Id="rId10" Type="http://schemas.openxmlformats.org/officeDocument/2006/relationships/image" Target="media/image2.png"/><Relationship Id="rId31" Type="http://schemas.openxmlformats.org/officeDocument/2006/relationships/customXml" Target="ink/ink14.xml"/><Relationship Id="rId44" Type="http://schemas.openxmlformats.org/officeDocument/2006/relationships/customXml" Target="ink/ink21.xml"/><Relationship Id="rId52" Type="http://schemas.openxmlformats.org/officeDocument/2006/relationships/customXml" Target="ink/ink25.xml"/><Relationship Id="rId60" Type="http://schemas.openxmlformats.org/officeDocument/2006/relationships/customXml" Target="ink/ink29.xml"/><Relationship Id="rId65" Type="http://schemas.openxmlformats.org/officeDocument/2006/relationships/image" Target="media/image28.png"/><Relationship Id="rId73" Type="http://schemas.openxmlformats.org/officeDocument/2006/relationships/image" Target="media/image32.png"/><Relationship Id="rId78" Type="http://schemas.openxmlformats.org/officeDocument/2006/relationships/customXml" Target="ink/ink38.xml"/><Relationship Id="rId81" Type="http://schemas.openxmlformats.org/officeDocument/2006/relationships/image" Target="media/image36.png"/><Relationship Id="rId86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3" Type="http://schemas.openxmlformats.org/officeDocument/2006/relationships/customXml" Target="ink/ink4.xml"/><Relationship Id="rId18" Type="http://schemas.openxmlformats.org/officeDocument/2006/relationships/image" Target="media/image6.png"/><Relationship Id="rId39" Type="http://schemas.openxmlformats.org/officeDocument/2006/relationships/customXml" Target="ink/ink18.xml"/><Relationship Id="rId34" Type="http://schemas.openxmlformats.org/officeDocument/2006/relationships/image" Target="media/image13.png"/><Relationship Id="rId50" Type="http://schemas.openxmlformats.org/officeDocument/2006/relationships/customXml" Target="ink/ink24.xml"/><Relationship Id="rId55" Type="http://schemas.openxmlformats.org/officeDocument/2006/relationships/image" Target="media/image23.png"/><Relationship Id="rId76" Type="http://schemas.openxmlformats.org/officeDocument/2006/relationships/customXml" Target="ink/ink37.xml"/><Relationship Id="rId7" Type="http://schemas.openxmlformats.org/officeDocument/2006/relationships/customXml" Target="ink/ink1.xml"/><Relationship Id="rId71" Type="http://schemas.openxmlformats.org/officeDocument/2006/relationships/image" Target="media/image31.png"/><Relationship Id="rId92" Type="http://schemas.openxmlformats.org/officeDocument/2006/relationships/fontTable" Target="fontTable.xml"/><Relationship Id="rId2" Type="http://schemas.openxmlformats.org/officeDocument/2006/relationships/styles" Target="styles.xml"/><Relationship Id="rId29" Type="http://schemas.openxmlformats.org/officeDocument/2006/relationships/image" Target="media/image11.png"/><Relationship Id="rId24" Type="http://schemas.openxmlformats.org/officeDocument/2006/relationships/customXml" Target="ink/ink10.xml"/><Relationship Id="rId40" Type="http://schemas.openxmlformats.org/officeDocument/2006/relationships/image" Target="media/image16.png"/><Relationship Id="rId45" Type="http://schemas.openxmlformats.org/officeDocument/2006/relationships/image" Target="media/image18.png"/><Relationship Id="rId66" Type="http://schemas.openxmlformats.org/officeDocument/2006/relationships/customXml" Target="ink/ink32.xml"/><Relationship Id="rId87" Type="http://schemas.openxmlformats.org/officeDocument/2006/relationships/header" Target="header2.xml"/><Relationship Id="rId61" Type="http://schemas.openxmlformats.org/officeDocument/2006/relationships/image" Target="media/image26.png"/><Relationship Id="rId82" Type="http://schemas.openxmlformats.org/officeDocument/2006/relationships/customXml" Target="ink/ink40.xml"/><Relationship Id="rId19" Type="http://schemas.openxmlformats.org/officeDocument/2006/relationships/customXml" Target="ink/ink7.xml"/><Relationship Id="rId14" Type="http://schemas.openxmlformats.org/officeDocument/2006/relationships/image" Target="media/image4.png"/><Relationship Id="rId30" Type="http://schemas.openxmlformats.org/officeDocument/2006/relationships/customXml" Target="ink/ink13.xml"/><Relationship Id="rId35" Type="http://schemas.openxmlformats.org/officeDocument/2006/relationships/customXml" Target="ink/ink16.xml"/><Relationship Id="rId56" Type="http://schemas.openxmlformats.org/officeDocument/2006/relationships/customXml" Target="ink/ink27.xml"/><Relationship Id="rId77" Type="http://schemas.openxmlformats.org/officeDocument/2006/relationships/image" Target="media/image34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5:26.37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0'0'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5:42.6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24575,'0'5'0,"0"-5"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5:38.26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3 254 24575,'15'0'0,"1"-3"0,1 3 0,3-3 0,-3 3 0,0 0 0,0 0 0,-8 0 0,3 0 0,-5 0 0,1 0 0,-2 0 0,0 0 0,-1 0 0,0 0 0,0 0 0,1 0 0,-1 0 0,0 0 0,1 0 0,-1 0 0,1 0 0,-1 0 0,1 0 0,-1 0 0,1 0 0,0 0 0,-1 0 0,0 0 0,1 0 0,-1 0 0,1 0 0,-1 0 0,1 0 0,-1 0 0,-2-5 0,-1 1 0,-2-6 0,0 3 0,0-5 0,3 6 0,0-6 0,1 3 0,-2-1 0,1-2 0,-2 6 0,4-6 0,-4 5 0,2-1 0,0-1 0,-3 2 0,3-4 0,-3 4 0,0-5 0,0 6 0,0-6 0,0 2 0,0 1 0,0 0 0,0 3 0,0-2 0,3 1 0,-3-1 0,3 2 0,-3 6 0,0 3 0,0 6 0,0 3 0,0 1 0,0-1 0,0 1 0,0-1 0,0 1 0,0-3 0,0-2 0,0-2 0,0 0 0,0-1 0,0 1 0,0 0 0,-3-3 0,3 2 0,-3-2 0,3 2 0,0 1 0,0 0 0,-2-1 0,1 1 0,-4-1 0,4 1 0,-1-1 0,-1-1 0,3 0 0,-3 0 0,3 1 0,-2 0 0,1 1 0,1-3 0,3-1 0,2-2 0,1 0 0,-1 0 0,0 0 0,1 0 0,-1 0 0,0 0 0,1 0 0,-1 0 0,1 0 0,0 0 0,-3 3 0,2-3 0,-2 3 0,0-1 0,2-1 0,-2 1 0,3-2 0,-3 3 0,2-2 0,-2 1 0,3 1 0,-1-3 0,-2 5 0,2-4 0,-2 1 0,3 1 0,-1-3 0,1 3 0,-3 0 0,2-3 0,-2 3 0,0-1 0,2-1 0,-2 1 0,0 0 0,2-1 0,-2 1 0,0 1 0,1-3 0,-3 5 0,1-2 0,-2 2 0,0 1 0,0-1 0,0 1 0,0 0 0,0-1 0,0 1 0,0-1 0,0 1 0,0 0 0,0 0 0,0-1 0,0 1 0,0 0 0,0-1 0,0 1 0,0-1 0,0 0 0,0 1 0,0-1 0,0 1 0,0 4 0,0-1 0,0 5 0,0-1 0,0-1 0,0-2 0,0 2 0,0-6 0,0 3 0,0-3 0,0-1 0,0 1 0,0 0 0,0 2 0,0-1 0,0 5 0,0-6 0,0 3 0,0-3 0,0-1 0,0 1 0,0 0 0,0-1 0,0 1 0,-2-3 0,-1-1 0,-2-2 0,-1 0 0,-3 0 0,3 0 0,-6 0 0,6 0 0,-6 0 0,5 0 0,-1 0 0,-1 0 0,2 0 0,-1 0 0,2 0 0,0 0 0,1 0 0,-1 0 0,0 0 0,1 0 0,-1 0 0,0 0 0,1 0 0,-4 0 0,2 0 0,-4 0 0,1 0 0,0 0 0,-1 0 0,1 0 0,1 0 0,-3 0 0,5 0 0,-5 0 0,6 0 0,-6 0 0,6 0 0,-6 0 0,5 0 0,-1 0 0,2 0 0,0 0 0,1 0 0,-1 0 0,0 0 0,0 0 0,1 0 0,-1 0 0,0 0 0,1 0 0,-1 0 0,1 0 0,1 3 0,-1-3 0,2 3 0,-2-1 0,-1-1 0,1 1 0,-1-2 0,0 0 0,3 3 0,-2-3 0,2 3 0,-3-3 0,1 2 0,-1-1 0,1 2 0,-1-3 0,1 0 0,-1 0 0,1 0 0,-1 0 0,1 0 0,0 0 0,-1 0 0,3-3 0,-1 0 0,1-3 0,0 1 0,0-1 0,1 3 0,1-1 0,-4 1 0,5-3 0,-3 1 0,3-1 0,-2 3 0,1-2 0,-1 2 0,-1-3 0,3 1 0,-5-1 0,4 1 0,-1-1 0,2 1 0,0 0 0,0-1 0,-3 1 0,3-1 0,-3 1 0,3 0 0,0-1 0,0 1 0,0 0 0,0-1 0,0 1 0,-2 0 0,1-1 0,-1 1 0,2 0 0,0-1 0,0 1 0,0 0 0,0-1 0,0 1 0,0 0 0,0 0 0,0 0 0,3 2 0,-3-2 0,5 4 0,-4-3 0,4 3 0,-5-4 0,5 5 0,-5-5 0,5 2 0,-4-2 0,3-1 0,-3 1 0,1 0 0,-2 0 0,0-1 0,0 4 0,0-1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5:28.1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8 199 24575,'0'-6'0,"0"-2"0,0 1 0,-3-5 0,3 6 0,-6-6 0,3 6 0,-1-6 0,-1 5 0,2-1 0,0 2 0,1 0 0,-1 3 0,2-2 0,-1 2 0,0-3 0,1 1 0,-1 0 0,2-1 0,-3 3 0,2-2 0,-1 2 0,2-2 0,0 0 0,0-1 0,0 1 0,0-1 0,0 0 0,0 1 0,0-1 0,-3 3 0,3-2 0,-3 2 0,1 0 0,1 3 0,-1 3 0,2 2 0,0 0 0,0-2 0,0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5:21.27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24575,'0'0'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6:00.46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 6 24575,'0'-5'0,"0"5"0,0 3 0,0 3 0,-2-1 0,1-5 0,-4 0 0,5-3 0,-3 3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5:58.9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6 24575,'6'0'0,"-1"0"0,-2-2 0,0-1 0,-3-2 0,0 2 0,0 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5:53.04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20 1 24575,'-8'0'0,"-9"0"0,-10 0 0,-4 6 0,-22 10 0,18-3 0,-13 9 0,22-14 0,2 2 0,6-3 0,5-1 0,5 0 0,2 0 0,3 0 0,0-1 0,3 1 0,0-1 0,0 1 0,0 0 0,0-1 0,0 1 0,0 3 0,0 0 0,0 7 0,0-2 0,0 6 0,0-3 0,0 4 0,3-1 0,1 1 0,0 0 0,2-4 0,-2 3 0,2-7 0,1 4 0,-1-8 0,-3 0 0,2-3 0,-4-1 0,4 1 0,-5 0 0,5-3 0,-2-1 0,3-2 0,-1 0 0,1 0 0,-1 0 0,1 3 0,0-2 0,2 4 0,-1-4 0,5 4 0,-3-4 0,4 2 0,-1-3 0,1 0 0,3 0 0,-2 0 0,2 0 0,-4 0 0,1 0 0,0 0 0,-1 0 0,1 0 0,-1 0 0,-2 0 0,2 0 0,-3 0 0,4 0 0,-4 0 0,3 0 0,-2 0 0,-1 0 0,0 0 0,-3 0 0,3 0 0,-3 0 0,3 0 0,0-3 0,-3 2 0,6-4 0,-3 4 0,8-5 0,-4 2 0,7 1 0,-3-3 0,4 2 0,-4 0 0,3-2 0,-7 2 0,0 1 0,-1 0 0,-5 3 0,2 0 0,-4 0 0,-2-3 0,0 0 0,-3-2 0,0-1 0,0-2 0,0-2 0,0-6 0,0-1 0,0-8 0,0 3 0,0-7 0,0 3 0,0 0 0,-3 1 0,-1 5 0,-3 3 0,4 0 0,-3 8 0,3 0 0,0 3 0,-2 3 0,4-2 0,-4 4 0,5-3 0,-5 3 0,4-4 0,-4 4 0,2-4 0,-3 2 0,1-2 0,-1 1 0,0-1 0,0 5 0,1-5 0,-1 4 0,0-2 0,1 3 0,-1 0 0,0 0 0,-2 0 0,1 0 0,-1 0 0,-1 0 0,2 0 0,-4 0 0,1 0 0,-3 0 0,1 3 0,2-2 0,-1 2 0,4-1 0,-5-1 0,6 1 0,-3-2 0,3 0 0,1 0 0,-1 0 0,0 0 0,3 0 0,1 0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5:20.39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5 110 24575,'-3'-21'0,"2"5"0,-6-10 0,7 10 0,-3 3 0,3 4 0,-5 3 0,4 3 0,-4 3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7:07.28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5 356 24575,'0'-17'0,"0"3"0,0-20 0,0 7 0,-4-12 0,0 3 0,-1 4 0,-6-7 0,10 16 0,-13-6 0,13 8 0,-11 10 0,11-4 0,-5 11 0,6-5 0,-2 6 0,1 1 0,-1 2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7:06.07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4 475 24575,'0'-11'0,"0"-5"0,0-5 0,0-1 0,0-7 0,-6 7 0,4 1 0,-4 5 0,6 3 0,0 1 0,-2 2 0,1 1 0,-2 4 0,3-1 0,0-3 0,0 0 0,-3-7 0,3-2 0,-7-2 0,7-5 0,-6 3 0,5-7 0,-5 11 0,5-6 0,-2 7 0,1 3 0,1-2 0,-4 10 0,5-3 0,-3 3 0,0 3 0,3 3 0,-3 0 0,3 3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6:21.23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 0 24575,'-5'0'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6:25.63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24575,'0'0'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6:03.62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24575,'0'8'0,"0"2"0,0-1 0,2 3 0,2-3 0,2 1 0,-3 2 0,3-3 0,-6 1 0,6-1 0,-3-1 0,0-1 0,3 2 0,-6-4 0,5 1 0,-4 0 0,1-1 0,1 1 0,-2 0 0,4 0 0,-5-1 0,5-2 0,-4 2 0,4-1 0,-4 1 0,1 1 0,-2 3 0,3 4 0,-2 0 0,5 4 0,-5-8 0,4 3 0,-4-2 0,4-1 0,-4 0 0,2-3 0,-1-1 0,-1 1 0,4-3 0,-5 2 0,5-4 0,-4 4 0,3-5 0,-3 5 0,1-2 0,0 0 0,-1 2 0,1-2 0,1 0 0,-3 2 0,3-2 0,-1 0 0,-1 2 0,1-2 0,1 0 0,0 2 0,0-2 0,2 2 0,-2 1 0,0 0 0,2-1 0,-2 1 0,1 0 0,1 0 0,-2-1 0,0 1 0,0 0 0,-1-1 0,1-2 0,0 0 0,-1-3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7:22.18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 23 24575,'0'6'0,"3"-4"0,0 1 0,2-3 0,1 0 0,-1 0 0,-2-2 0,0-1 0,-3-3 0,-3 3 0,0 1 0,-2 2 0,-1 0 0,0 0 0,1 0 0,2 2 0,0 1 0,3 2 0,3-2 0,-3-2 0,3-5 0,-3-1 0,0-1 0,0 1 0,0-1 0,0 3 0,0 1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7:20.37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3 37 24575,'0'-5'0,"-3"-1"0,3 1 0,-5-1 0,4 1 0,-4 2 0,4-2 0,-4 4 0,5 1 0,-2 6 0,2 3 0,0 4 0,2-4 0,4 3 0,4-5 0,2 2 0,-2-3 0,2-2 0,-6-2 0,3-2 0,-3 0 0,-1 0 0,-1-2 0,-2-1 0,-2-3 0,0 0 0,0 1 0,0-1 0,0 0 0,0 1 0,-5-1 0,3 2 0,-3 2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7:05.01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68 24575,'0'18'0,"0"5"0,0 7 0,0 1 0,0 9 0,0-13 0,0 2 0,0-4 0,0-7 0,0 6 0,0-13 0,0 4 0,0-8 0,0 5 0,0-6 0,0 3 0,0 0 0,0-3 0,0 3 0,0-3 0,0-1 0,0 1 0,0 0 0,0-1 0,2-2 0,1 0 0,2-3 0,1 0 0,-1 0 0,1 0 0,-1 0 0,1 0 0,0 0 0,0 0 0,-1 0 0,1 0 0,3 0 0,-3 0 0,3 0 0,-3 0 0,2 0 0,2 0 0,2 0 0,1 0 0,3 0 0,1-3 0,4 2 0,0-5 0,0 2 0,-1 0 0,1-2 0,-4 3 0,3-1 0,-3-2 0,0 2 0,3 1 0,-6-3 0,2 5 0,-3-2 0,-4 1 0,3 1 0,-2-1 0,2-1 0,1 2 0,-4-2 0,3 1 0,-2 1 0,2-2 0,1 3 0,-3-2 0,1 1 0,-4-2 0,5 3 0,-3 0 0,1 0 0,2 0 0,-3 0 0,1 0 0,1 0 0,-1 0 0,3 0 0,-1-2 0,-2 1 0,2-2 0,-3 0 0,4 3 0,-4-6 0,3 3 0,-5 0 0,1-3 0,-2 6 0,0-5 0,-1 4 0,1-2 0,-3 1 0,2 1 0,-4-4 0,1 2 0,-2-2 0,0 0 0,0-1 0,0 1 0,0-1 0,0 1 0,0-1 0,0 0 0,-3-2 0,3 1 0,-6-5 0,5 3 0,-5-7 0,3 2 0,-4-6 0,1 7 0,2-7 0,-2 3 0,2-4 0,-3 1 0,0-1 0,1 4 0,-1-3 0,3 9 0,-2-4 0,3 9 0,-3-1 0,3 2 0,-2 5 0,2-3 0,-3 3 0,1 0 0,-1 0 0,1 0 0,-1 0 0,1 0 0,-1 0 0,-3 0 0,3 0 0,-6 0 0,3 0 0,-4 3 0,-3-2 0,-1 4 0,0-4 0,-3 5 0,6-5 0,-2 5 0,3-5 0,1 2 0,-1-3 0,0 2 0,1-1 0,-1 2 0,4-3 0,-3 3 0,-1-3 0,-1 3 0,-2 0 0,3-2 0,1 1 0,-1-2 0,1 0 0,-1 3 0,0-2 0,1 2 0,-1-3 0,0 0 0,1 0 0,-1 0 0,1 0 0,2 0 0,-2 0 0,3 0 0,-1 0 0,1 0 0,4 0 0,-1 0 0,0 0 0,1 0 0,2 0 0,0 0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6:59.60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,'0'11'0,"0"4"0,0 2 0,0 4 0,0 0 0,0-4 0,0 3 0,0-3 0,0 0 0,0-1 0,0-3 0,0-4 0,0 0 0,0-3 0,0-1 0,0 1 0,0 0 0,0-1 0,0 1 0,0 0 0,0-1 0,0 1 0,0-1 0,0 1 0,0-3 0,0-1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6:57.93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0'14'0,"0"4"0,0-5 0,0 7 0,0-3 0,0 4 0,0-4 0,0-1 0,0-3 0,0-4 0,0 3 0,0-5 0,0 1 0,0-2 0,0 0 0,0 0 0,0-1 0,0 1 0,0 0 0,0-1 0,0 1 0,0 0 0,0-1 0,0 1 0,0-1 0,0 1 0,0-1 0,0 1 0,0 3 0,0 0 0,0 4 0,3-1 0,-2-2 0,1-1 0,-2-4 0,0 1 0,0-3 0,0 0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6:28.16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36 1 24575,'-14'0'0,"-2"0"0,-9 0 0,-1 0 0,-4 0 0,0 3 0,-5-2 0,4 9 0,-4-2 0,5 7 0,4 0 0,-3 0 0,8-1 0,-4 0 0,8-4 0,-3 3 0,9-3 0,-4 3 0,8-3 0,-5 2 0,5-3 0,-2 4 0,3 3 0,-1-2 0,4 2 0,-3 0 0,2-2 0,-2 2 0,-1 0 0,3-6 0,-1 6 0,4-7 0,-5 4 0,6-4 0,-6 3 0,5-5 0,-2 2 0,3-1 0,0-1 0,0 2 0,0-4 0,0 4 0,0-3 0,0 6 0,0-5 0,0 5 0,0-3 0,0 4 0,0-1 0,0 1 0,0-1 0,4 5 0,-1-4 0,4 7 0,-1-6 0,1 5 0,0-5 0,-1 2 0,0-3 0,1 0 0,2 2 0,-2-2 0,1-1 0,-2-3 0,0-4 0,3 1 0,0 0 0,4-2 0,-1 2 0,1-6 0,-1 6 0,1-5 0,-1 4 0,5-4 0,-4 2 0,3-3 0,-3 0 0,0 0 0,-1 0 0,1 0 0,-4 0 0,3 0 0,-2 0 0,2 0 0,-2 0 0,-1 0 0,-1 0 0,-1 0 0,5 0 0,-6 0 0,6 0 0,-6 0 0,3 0 0,-3-3 0,3 2 0,-3-4 0,3 2 0,-3-2 0,-1 1 0,1-1 0,0 2 0,-1 0 0,1-2 0,-3 2 0,2 0 0,-4-2 0,4 1 0,-2-1 0,3-1 0,-1 3 0,-2-2 0,2 2 0,-4-3 0,4 3 0,-4-2 0,1 2 0,-2-3 0,0 1 0,0-1 0,0 1 0,3-1 0,-3-3 0,6 3 0,-3-6 0,0 2 0,3 1 0,-3-3 0,0 2 0,3-2 0,-3 2 0,3-2 0,-3 3 0,3-4 0,-3 4 0,3 0 0,-3 0 0,3 3 0,-6-3 0,5 0 0,-4 3 0,5-6 0,-3 5 0,0-4 0,3 1 0,-5-3 0,1-3 0,-2 3 0,3-4 0,-2 5 0,2 2 0,-3-2 0,0 3 0,0-4 0,0 1 0,0-5 0,0 4 0,0-3 0,0 3 0,0-3 0,0 3 0,0-1 0,0 2 0,0 3 0,0-1 0,-3 2 0,0 2 0,0 0 0,-2 3 0,4-2 0,-4 5 0,5-5 0,-5 4 0,1-4 0,1 2 0,-2-3 0,2 3 0,-3-2 0,3 4 0,1-1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5:16.62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8 1 24575,'0'22'0,"0"1"0,0 7 0,-3 5 0,2-8 0,-6 3 0,6-9 0,-5-1 0,5-3 0,-2-3 0,3-6 0,0-2 0,0 0 0,0-1 0,0 1 0,0-1 0,0 1 0,0-1 0,0 0 0,0 1 0,0 0 0,-2-1 0,1 1 0,-1-3 0,2-1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7:26.06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2 67 24575,'0'-11'0,"-6"-6"0,4 10 0,-7-9 0,6 12 0,-3-4 0,-3 7 0,3-1 0,-3 2 0,3 0 0,1 0 0,-1 0 0,3 2 0,-2 2 0,1 1 0,1 1 0,-2 3 0,4-3 0,-4 3 0,4-3 0,-4-1 0,5 1 0,-3 0 0,3-1 0,0 1 0,0 0 0,0 0 0,0 2 0,0-1 0,0 5 0,0 1 0,0 0 0,0 7 0,0-6 0,0 2 0,0-4 0,0 1 0,3-3 0,-3-2 0,3-2 0,-3 0 0,2-1 0,1-1 0,3-2 0,-1-2 0,0 0 0,1 0 0,-1 3 0,1-3 0,-1 3 0,1-3 0,-1 0 0,1 0 0,-1 0 0,0 0 0,1 0 0,-1-3 0,1-3 0,3-3 0,1-1 0,0-2 0,2 2 0,-5 0 0,2-1 0,-1 4 0,-1-2 0,2 3 0,-3 0 0,-1 1 0,1-1 0,-3 0 0,-1 1 0,-2 0 0,0-1 0,0 1 0,0-1 0,0 1 0,0-1 0,0 1 0,0-1 0,0 1 0,0-1 0,0 0 0,0 1 0,0-1 0,-2 3 0,-1 1 0,-3 2 0,1 0 0,-1 0 0,1 0 0,-1 0 0,0 0 0,0 0 0,1 0 0,-1 0 0,0 0 0,1 0 0,2 2 0,0-1 0,3 1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6:18.81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 45 24575,'0'-6'0,"0"1"0,2-1 0,2 0 0,-1 1 0,2-1 0,-5 1 0,1 1 0,-4 2 0,-3 2 0,1 2 0,2 1 0,1 3 0,2-3 0,0-1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6:31.51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82 24575,'3'-8'0,"7"-2"0,9-8 0,12 5 0,12-6 0,10 13 0,13-1 0,1 7 0,-6 0 0,2 0 0,-9 0 0,6 0 0,-2 0 0,-11 3 0,-10 1 0,-7 4 0,-13-2 0,-4-2 0,-4 1 0,-4-4 0,1 4 0,-3-2 0,0 3 0,-3-1 0,0 0 0,2 1 0,1-1 0,6 1 0,1 3 0,6 1 0,-3 3 0,4 0 0,-10-6 0,-2-1 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5:02.32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23 0 24575,'-6'45'0,"-2"-16"0,-4 19 0,-2-18 0,3-9 0,0 4 0,-3 0 0,4-3 0,-2 3 0,0-8 0,4 3 0,-1-7 0,2 4 0,1-5 0,0 1 0,0-1 0,0-2 0,-1 2 0,4-3 0,-2 4 0,1-1 0,-3 5 0,-2-4 0,1 11 0,-4-6 0,1 7 0,0 0 0,-3 1 0,3 0 0,-3-1 0,3-8 0,1 3 0,4-10 0,0 3 0,0-5 0,3-1 0,-3 2 0,6-4 0,-1-2 0,15 0 0,5-3 0,7 0 0,-5 0 0,-5 0 0,-3 0 0,-4 0 0,3 0 0,-2 0 0,2 0 0,1 0 0,3 0 0,1 0 0,4 0 0,0 0 0,0 0 0,-4 0 0,-1 0 0,-7 0 0,3 0 0,-5 0 0,1 0 0,-2 0 0,0 0 0,2 0 0,2 0 0,2 0 0,5 0 0,-4 0 0,3 0 0,-6 0 0,-1 0 0,-4 0 0,1 0 0,0 0 0,-1 0 0,1 0 0,-1 0 0,4 0 0,1 0 0,-1 0 0,3 0 0,-3-3 0,1 2 0,-1-2 0,-4 3 0,1 0 0,0 0 0,-1 0 0,1-2 0,-1 1 0,1-1 0,3 2 0,0 0 0,1 0 0,2-3 0,-6 2 0,3-2 0,-3 3 0,0 0 0,-1 0 0,1 0 0,-1-2 0,1 1 0,-1-4 0,1 5 0,0-5 0,2 1 0,2 1 0,-1-2 0,3 4 0,-5-4 0,5 4 0,-6-4 0,3 5 0,-3-3 0,-3 1 0,-1-1 0,-2-2 0,0-1 0,0 1 0,0-1 0,0 1 0,0 0 0,0 0 0,0 0 0,0-1 0,0-2 0,0 1 0,-2-1 0,1 2 0,-1 0 0,-1 3 0,2-2 0,-1 2 0,2-3 0,-3 1 0,3 0 0,-3-1 0,3 1 0,-2-1 0,1 1 0,-1-4 0,-1 3 0,3-3 0,-3 0 0,1 3 0,1-6 0,-4 6 0,4-3 0,-4 0 0,4 3 0,-4-3 0,4 3 0,-4-3 0,2 3 0,-1-3 0,-1 0 0,2 3 0,-4-6 0,2 5 0,-2-4 0,4 1 0,-3-3 0,3 1 0,-1-1 0,-1 1 0,1-1 0,-2-3 0,2 2 0,-2-6 0,3 7 0,-1-3 0,-2 3 0,3 1 0,-4-1 0,1 0 0,0 1 0,0 2 0,-1-2 0,2 6 0,-1-3 0,-3 0 0,2 3 0,-1-3 0,2 6 0,0-2 0,1 2 0,2-3 0,0-1 0,1 3 0,1-2 0,-3 5 0,1-1 0,-3 2 0,1 0 0,-1 0 0,1 0 0,-1 0 0,1 0 0,-1 0 0,1 0 0,-1 0 0,1 0 0,-1 0 0,1 0 0,0 0 0,-1 0 0,0 0 0,1 2 0,-1 1 0,0 3 0,-3-3 0,6 2 0,-6-4 0,6 4 0,-2-2 0,2 3 0,-2-1 0,4 1 0,-4-1 0,5 1 0,-5-1 0,1 1 0,-1 0 0,2 0 0,-3 2 0,5-1 0,-4 2 0,5-4 0,-3-2 0,3 0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6:55.26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79 24575,'0'15'0,"0"-3"0,0 4 0,0-3 0,0-1 0,0-2 0,0 2 0,0-6 0,0 3 0,0-3 0,0-1 0,0 1 0,0-1 0,0 0 0,0 1 0,0-1 0,0 1 0,0-1 0,0 1 0,0 0 0,0 0 0,0-1 0,0 1 0,0 0 0,0-1 0,0 1 0,0 0 0,0-5 0,0-8 0,0-6 0,0-7 0,0-5 0,0 0 0,0-6 0,0 1 0,0 0 0,0 0 0,0 4 0,0 1 0,0 4 0,0 7 0,0-1 0,0 8 0,0-1 0,0 2 0,0 0 0,0 1 0,2 1 0,-1-1 0,3 5 0,0-3 0,1 1 0,1 1 0,0-4 0,2 2 0,-1-3 0,5 2 0,-3-1 0,1 4 0,-1-1 0,-4 2 0,1 0 0,0 0 0,-1 0 0,1 0 0,-1 0 0,1 0 0,0 0 0,-3 2 0,2 1 0,-5 3 0,5 0 0,-4-1 0,2 1 0,-1 0 0,-1 0 0,1-1 0,1 4 0,-2 0 0,4 4 0,-4 0 0,2-4 0,0 3 0,-3-2 0,3-1 0,-3 0 0,0 0 0,0-3 0,0 3 0,0-3 0,0 2 0,0-1 0,0 2 0,0-4 0,0 1 0,0 0 0,0-1 0,0 1 0,-2-3 0,-1 0 0,-2-3 0,-1 0 0,3 0 0,1 0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6:52.63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3 24575,'0'8'0,"0"5"0,0 1 0,6 5 0,2-5 0,5 2 0,-1-3 0,1-4 0,-4 0 0,0-3 0,-3 0 0,0 0 0,-1-3 0,1-1 0,0-2 0,-1 0 0,1 0 0,-1 0 0,1 0 0,0 0 0,3-2 0,0-2 0,1-2 0,1 0 0,-4 3 0,2-3 0,-4 6 0,1-3 0,-3 1 0,2 1 0,-4-4 0,1 2 0,1-2 0,-2-1 0,4 0 0,-5-2 0,5 1 0,-4-2 0,4 1 0,-4 1 0,2-2 0,-1 6 0,-1-2 0,2 2 0,-3-2 0,0-1 0,0 1 0,2-1 0,-1 0 0,1 3 0,-2 1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6:51.18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,'0'12'0,"0"2"0,0 3 0,0 7 0,3-13 0,-3 12 0,6-15 0,-3 4 0,0-6 0,-1-1 0,-2 1 0,0 0 0,0-1 0,0 1 0,0-1 0,0 1 0,0 0 0,0-1 0,0 1 0,0-8 0,0-6 0,0-8 0,0-1 0,3-3 0,1 6 0,3-2 0,-1 3 0,0 4 0,0-3 0,0 2 0,0 1 0,3 0 0,1 3 0,-1 0 0,3 0 0,-5 2 0,2 2 0,-4 2 0,4 0 0,-3 0 0,3 0 0,-3 0 0,0 0 0,-1 0 0,1 0 0,0 0 0,-1 0 0,1 0 0,-3 0 0,0 0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6:49.73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1 176 24575,'9'0'0,"4"0"0,0 0 0,3 0 0,-3 0 0,3-3 0,-2 2 0,2-5 0,-3 3 0,-1-4 0,1 1 0,-4 0 0,3-3 0,-5 0 0,2-1 0,-3-2 0,0 6 0,-3-6 0,0-1 0,-3-1 0,0-2 0,0 3 0,0 4 0,0 0 0,0 3 0,-3 3 0,-3 1 0,-1 2 0,-4 0 0,1 0 0,-6 0 0,2 0 0,-10 0 0,6 0 0,-7 3 0,1 1 0,2 3 0,-3 0 0,4 0 0,4 0 0,4-1 0,1 0 0,8 0 0,-4-3 0,7 2 0,-1-2 0,2 3 0,0-1 0,0 1 0,0-1 0,0 1 0,0 0 0,0 0 0,2-1 0,2 4 0,2-3 0,0 3 0,0 0 0,-1-3 0,1 3 0,0-3 0,0 0 0,-1-1 0,1 1 0,0-3 0,-1 2 0,1-4 0,0 1 0,0 1 0,-1-2 0,1 1 0,-3 1 0,2-3 0,-4 5 0,3-4 0,-1 1 0,6-2 0,4 0 0,0 0 0,3 0 0,-3 0 0,0 0 0,-4 0 0,0 0 0,-3 0 0,-1 0 0,-2-2 0,0 1 0,-3-1 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6:47.75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24575,'0'14'0,"0"0"0,0 2 0,0-2 0,0 2 0,0-3 0,0-4 0,0 0 0,2 0 0,5-3 0,2 6 0,8-4 0,0 1 0,0 1 0,3-3 0,-3 3 0,0-4 0,-1-2 0,-6 1 0,-2-4 0,-2 1 0,0-2 0,0 0 0,-1 0 0,1 0 0,-3-5 0,-1 1 0,1-5 0,-3 0 0,3 3 0,-1-3 0,-1 4 0,2-1 0,-3 1 0,0-1 0,0 1 0,0-1 0,2 3 0,1 1 0,3 4 0,-1 5 0,2 2 0,2 7 0,5-2 0,0 3 0,6-7 0,-7-1 0,7-2 0,-7 0 0,4-1 0,-5 0 0,-2-2 0,-1-1 0,-4-3 0,4 0 0,-2 0 0,1 0 0,-2 0 0,0 0 0,2 0 0,-1-3 0,5-3 0,-5-7 0,5-4 0,-4-4 0,2 0 0,-3 4 0,-1 1 0,-2 3 0,1 4 0,-4 0 0,1 3 0,-2 1 0,0 1 0,0 2 0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6:45.23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6 0 24575,'-12'0'0,"-2"0"0,-6 0 0,-1 0 0,0 0 0,0 0 0,1 3 0,3 4 0,3 0 0,3 4 0,4-4 0,-2 5 0,3-3 0,2 1 0,-1 2 0,4-3 0,-2 4 0,3-1 0,0 5 0,0-4 0,0 7 0,0-3 0,0 0 0,0 3 0,0-3 0,0 4 0,0 0 0,0-4 0,0 3 0,3-7 0,0 0 0,4-1 0,-2-5 0,1 1 0,3-2 0,4 1 0,1-4 0,5 0 0,-1 0 0,-1-2 0,3 2 0,-7-3 0,3 0 0,-3 0 0,0 0 0,-4 0 0,0 0 0,-3 0 0,-1 0 0,4 0 0,-3 0 0,3-2 0,-3-2 0,0-4 0,0-2 0,0-2 0,1-1 0,-1 0 0,0 4 0,-3-3 0,0 6 0,-1-3 0,-1 1 0,2 1 0,-3-1 0,0 3 0,0-1 0,0-2 0,0 2 0,0-6 0,0 3 0,0-7 0,0-2 0,0-2 0,-4-1 0,1 4 0,-1-3 0,-2 6 0,6-2 0,-6 7 0,6 0 0,-5 3 0,4 1 0,-4 1 0,5 0 0,-5 3 0,4-1 0,-2 2 0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6:43.00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24575,'0'14'0,"0"8"0,0-7 0,6 13 0,-4-6 0,19 26 0,-14-8 0,11 9 0,-11-18 0,1-2 0,-1-3 0,0-4 0,-3 2 0,-1-11 0,-3 4 0,0-5 0,0-2 0,0 2 0,0-3 0,0 7 0,0-5 0,0 4 0,0-5 0,0-1 0,0 0 0,0-3 0,0 0 0,0-8 0,0-2 0,0-8 0,0-4 0,0-1 0,-3-4 0,-1 0 0,-3-4 0,3-1 0,-3-4 0,3-4 0,0 2 0,0-3 0,4 5 0,0 0 0,0 0 0,0 4 0,0 2 0,0 6 0,0 2 0,0 3 0,0 4 0,0 0 0,2 4 0,2-1 0,1 3 0,4-3 0,1 6 0,6-6 0,1 5 0,4-2 0,4 3 0,-4 0 0,4 0 0,-4 0 0,-4 0 0,3 0 0,-7 0 0,4 0 0,-8 0 0,3 3 0,-6-3 0,3 6 0,-3-3 0,0 3 0,-1-1 0,4 4 0,-2 1 0,2 2 0,-3 1 0,0-1 0,1 1 0,-1 0 0,0-1 0,0-2 0,-2-2 0,-2-2 0,-2 0 0,0 0 0,0-1 0,-5-2 0,-6 0 0,-6-3 0,-4 3 0,0-3 0,-3 3 0,2-3 0,1 3 0,1-2 0,-1 2 0,-1 0 0,-7-2 0,7 2 0,-7-3 0,7 0 0,-3 0 0,4 0 0,4 0 0,4 0 0,4 0 0,4 0 0,2 0 0,0 0 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6:30.33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4 427 24575,'0'-8'0,"0"-1"0,0-8 0,0 0 0,-3-3 0,2-5 0,-8-1 0,7-5 0,-8 1 0,6 0 0,-7 0 0,3 0 0,-3 0 0,3 0 0,1 4 0,0 4 0,3 6 0,-1 7 0,4 0 0,-1 3 0,2 3 0,0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6:16.96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41 24575,'0'-5'0,"0"-4"0,0 0 0,0-1 0,0-2 0,0 6 0,0-6 0,0-1 0,0 2 0,0-8 0,0 5 0,0-3 0,0-3 0,0 7 0,0-3 0,0 3 0,0 1 0,0 2 0,0 1 0,0 4 0,0 2 0,0 0 0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5:14.25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91 18 24575,'-17'0'0,"2"0"0,-5 3 0,3 4 0,-4 1 0,1 2 0,-1-3 0,0 0 0,4-1 0,-3 1 0,10-1 0,-6-2 0,7 1 0,-1-4 0,-1 4 0,4-4 0,-5 5 0,6-6 0,-6 6 0,2-5 0,1 4 0,-3-4 0,6 4 0,-3-2 0,3 0 0,0 0 0,1-1 0,-1 1 0,0 1 0,1 1 0,-1-5 0,3 5 0,-2-4 0,4 4 0,-4-4 0,2 1 0,0 0 0,0 1 0,6 0 0,-3 2 0,5-4 0,-2 1 0,3-2 0,-1 0 0,1 3 0,-1-3 0,1 3 0,0-3 0,3 3 0,0-2 0,7 1 0,-2 1 0,6 1 0,-3-1 0,0 3 0,3-5 0,-7 2 0,0-1 0,-1-1 0,-5 2 0,1-1 0,-2-1 0,0 1 0,0-2 0,-1 0 0,1 0 0,0 3 0,-1-3 0,1 3 0,0-3 0,-1 0 0,1 2 0,0-1 0,-1 2 0,-1-1 0,1-1 0,-5 4 0,3-2 0,-3 2 0,0 0 0,0 1 0,0-1 0,0 1 0,0 0 0,0-1 0,0 1 0,0 0 0,0-1 0,0 1 0,0 0 0,0-1 0,0 0 0,0 1 0,0-1 0,0 1 0,0-1 0,0 1 0,2-3 0,4-1 0,7-2 0,1-5 0,6 0 0,-3-7 0,3 1 0,1-3 0,0 0 0,-4 4 0,-1-2 0,-3 2 0,-1 0 0,1 1 0,-4 3 0,0 0 0,-3 0 0,-1 3 0,1 1 0,-3 6 0,0 3 0,-3 8 0,3-1 0,-3 6 0,6-7 0,-3 3 0,4-3 0,-1-1 0,0-2 0,0 2 0,0-6 0,0 3 0,0-3 0,-1-1 0,1-2 0,0 3 0,-1-6 0,1 3 0,-1-3 0,0 0 0,1 0 0,-1 0 0,1-3 0,0 0 0,-1 0 0,1-2 0,0 2 0,0-6 0,3 2 0,-2-5 0,4 2 0,-1-2 0,3-4 0,0 2 0,-2-6 0,1 3 0,-1-4 0,-1 4 0,0 1 0,-4 7 0,0 0 0,0 6 0,-1 0 0,1 3 0,-1 0 0,-2 3 0,-1 0 0,1 2 0,-3 1 0,3-1 0,-1 1 0,-1 0 0,1-1 0,1-2 0,0 2 0,0-2 0,2 3 0,-2 0 0,3 0 0,0-1 0,-1 1 0,1 0 0,0-1 0,0 1 0,-1-3 0,1 2 0,0-4 0,-1 1 0,1-2 0,0 0 0,-1 0 0,0 0 0,1 0 0,-1 0 0,-2-2 0,2-1 0,-5-6 0,5 2 0,-4-1 0,4 2 0,-4 0 0,4 1 0,-5-1 0,5 1 0,-4-1 0,4 0 0,-2 1 0,3 1 0,-1 0 0,1 3 0,-1-2 0,1 3 0,0 0 0,-1 0 0,1 0 0,0 0 0,-1 0 0,1 0 0,0 0 0,-1 0 0,1 0 0,0 0 0,-1 0 0,1 0 0,0 3 0,-1 0 0,1 3 0,0-3 0,-1 2 0,1-2 0,3 3 0,-3 0 0,10 0 0,-6-2 0,7 2 0,-1-6 0,-3 6 0,7-5 0,-6 4 0,2-4 0,-4 2 0,1-3 0,-3 0 0,-2 0 0,-2 0 0,0 0 0,-1 0 0,1 0 0,-1 0 0,-2-3 0,2 3 0,-4-5 0,1 2 0,-2-2 0,3 2 0,-3-2 0,3 2 0,-3-2 0,0-1 0,0 1 0,0-1 0,0-3 0,-6 0 0,-1-4 0,-6 1 0,1 2 0,-1-2 0,0 2 0,1 0 0,-1-2 0,1 5 0,2-2 0,1 3 0,4 1 0,-1-1 0,0 0 0,3 1 0,-2 2 0,4-3 0,-4 3 0,5-2 0,-5-1 0,4 1 0,-4 2 0,5-2 0,-3 2 0,3-3 0,0 1 0,0-1 0,0 1 0,0-1 0,0 3 0,0 1 0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5:08.11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73 24575,'0'2'0,"0"-1"0,0 7 0,0-2 0,0 0 0,0-1 0,0 1 0,0 0 0,0-1 0,0 1 0,0 0 0,0 0 0,0-1 0,0 1 0,0-1 0,0 1 0,0 0 0,0-1 0,0 1 0,0 0 0,0-1 0,0 1 0,0 0 0,0 0 0,0-1 0,0 1 0,0 0 0,0-1 0,0 1 0,0-1 0,0 4 0,0 0 0,0 7 0,0 2 0,0-2 0,0 1 0,0-5 0,0-2 0,0-1 0,0-4 0,0 1 0,0 0 0,2-3 0,1-1 0,2-2 0,1 0 0,-1 0 0,0 0 0,1 0 0,-1 0 0,1 0 0,0 0 0,-1 0 0,1 0 0,-1 0 0,4 0 0,1 0 0,2 0 0,5 0 0,-4 0 0,7 0 0,-3 0 0,0 0 0,3 0 0,-3 0 0,4 0 0,0 0 0,0 0 0,-1 0 0,1 0 0,0 0 0,0 0 0,-1 0 0,-3 0 0,0 0 0,-5 0 0,-2 0 0,-1 0 0,-4 0 0,1 0 0,0 0 0,-1 0 0,1 0 0,-1 0 0,1 0 0,-1 0 0,1 0 0,0 0 0,-1 0 0,1 0 0,0 0 0,-1 0 0,1 0 0,0 0 0,-1 0 0,1 0 0,-1 0 0,1 0 0,0 0 0,2 0 0,-1 0 0,5 3 0,-3-2 0,1 1 0,2-2 0,-6 3 0,3-3 0,-4 3 0,1-3 0,0 0 0,0 0 0,-1 0 0,0 0 0,1 0 0,-1 0 0,1 0 0,0 0 0,0 0 0,2 0 0,-1 0 0,2 0 0,-1 0 0,-1 0 0,2 0 0,-4 0 0,-2-2 0,2-1 0,-4-3 0,4 0 0,-1-2 0,2-2 0,0-2 0,0-5 0,1 4 0,3-7 0,-3 6 0,3-2 0,-4 7 0,-3-3 0,0 5 0,-3-1 0,0 2 0,0 0 0,0 1 0,0-1 0,0 1 0,0-1 0,0 1 0,0-1 0,-3 3 0,2-2 0,-4 2 0,2-6 0,-3 3 0,0-3 0,3 4 0,-2-1 0,2 0 0,-3 1 0,3-1 0,-2 3 0,5-2 0,-6 5 0,6-5 0,-5 2 0,2-3 0,-1 1 0,-1-4 0,2 2 0,-3-5 0,0 6 0,0-6 0,2 6 0,-1-3 0,4 3 0,-4 1 0,5-1 0,-3 0 0,3 3 0,0 1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6:14.48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409 24575,'0'-15'0,"0"-5"0,0-11 0,0 4 0,0-7 0,0 12 0,0 1 0,0 5 0,0 3 0,0 1 0,0 0 0,0 3 0,0 1 0,0 2 0,0-2 0,0-2 0,0 1 0,0-3 0,0 2 0,0 1 0,0-3 0,0 5 0,0-4 0,0 4 0,0-5 0,0 6 0,0-6 0,0 5 0,0-1 0,0 2 0,0 0 0,0 1 0,0 2 0,0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6:13.52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 184 24575,'0'23'0,"0"0"0,0-2 0,0 0 0,0 0 0,0-7 0,0 1 0,0-8 0,0 1 0,0-2 0,0-1 0,0 1 0,0-1 0,0 0 0,3-2 0,-3 2 0,5-2 0,-4 3 0,2 0 0,-1-1 0,-1 4 0,1-3 0,1 6 0,-2-5 0,4 4 0,-4-4 0,5 5 0,-6-3 0,6 1 0,-3 2 0,0-3 0,0 1 0,0-2 0,-3-2 0,3 0 0,-1 0 0,1-3 0,3-1 0,-1-2 0,4 0 0,4 0 0,4 0 0,8-3 0,1-1 0,4-4 0,5 0 0,-4 4 0,8-3 0,-7 6 0,2-2 0,-8 3 0,-1 0 0,-8 0 0,0 0 0,-8 0 0,0 0 0,-3 0 0,-1 0 0,1 0 0,2 0 0,1 0 0,6 0 0,2 0 0,4 3 0,-4 0 0,3 4 0,-6-1 0,2-2 0,-7 1 0,0-4 0,-3 2 0,-1-3 0,1 0 0,0 0 0,-1 0 0,0 0 0,1 0 0,0 0 0,-1 0 0,1 0 0,0 0 0,-1-3 0,1 0 0,0-3 0,-1 0 0,-1 1 0,1 2 0,-5-2 0,3 1 0,-3-1 0,0-4 0,0-1 0,0-6 0,-4-5 0,-2-1 0,-6-7 0,-7 2 0,3-3 0,0-1 0,2 1 0,3 0 0,-1 4 0,5 1 0,1 5 0,2 2 0,0 2 0,1 7 0,3 0 0,0 3 0,0 0 0,0 1 0,0-1 0,0 1 0,-2 2 0,-1 1 0,-10-1 0,3-1 0,-14-3 0,2-3 0,-8 1 0,0-1 0,4 2 0,-3 1 0,7 0 0,-3 3 0,8 1 0,-3 0 0,6 2 0,-2-2 0,0 3 0,2 0 0,-6 0 0,7 0 0,-7 0 0,7 0 0,-4 0 0,5 0 0,-1 0 0,1 2 0,2 2 0,-2 2 0,6 0 0,-3-3 0,3 2 0,-3-4 0,3 4 0,-3-2 0,4 0 0,-1 2 0,0-2 0,0 1 0,1 1 0,-4-2 0,3 3 0,-3 0 0,0-3 0,3 2 0,-3-2 0,3 3 0,1-3 0,2 2 0,0-5 0,3 3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5:57.26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387 24575,'0'-21'0,"0"-3"0,0 2 0,0-7 0,0 7 0,0-7 0,0 7 0,0 4 0,0 2 0,0 7 0,0 0 0,0 1 0,0 2 0,0 0 0,0-2 0,3-2 0,-2-6 0,5 2 0,-6-2 0,6 0 0,-5 2 0,4 1 0,-4 1 0,4 6 0,-4-3 0,1 4 0,-2 1 0,0 2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5:55.39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7 259 24575,'0'-17'0,"-2"2"0,-5-5 0,0 6 0,-3 1 0,7 1 0,-2 6 0,4-6 0,-4 6 0,2-3 0,0 4 0,0-1 0,3 1 0,0 0 0,0-4 0,0 3 0,-2-6 0,1 2 0,-2 1 0,3-3 0,0 6 0,-3-6 0,3 5 0,-3-1 0,3 2 0,0 0 0,-3 3 0,3-2 0,-3 5 0,3-3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01T00:35:43.62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3</cp:revision>
  <dcterms:created xsi:type="dcterms:W3CDTF">2021-03-18T05:03:00Z</dcterms:created>
  <dcterms:modified xsi:type="dcterms:W3CDTF">2023-12-01T00:39:00Z</dcterms:modified>
</cp:coreProperties>
</file>